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B09DE" w14:textId="5CBC9F8C" w:rsidR="004C56C2" w:rsidRPr="00CC43DA" w:rsidRDefault="009C1042" w:rsidP="009C1042">
      <w:pPr>
        <w:spacing w:after="200" w:line="300" w:lineRule="auto"/>
        <w:jc w:val="center"/>
        <w:rPr>
          <w:rFonts w:ascii="Arial" w:hAnsi="Arial" w:cs="Arial"/>
          <w:b/>
          <w:bCs/>
          <w:caps/>
          <w:sz w:val="19"/>
          <w:szCs w:val="19"/>
        </w:rPr>
      </w:pPr>
      <w:r w:rsidRPr="00CC43DA">
        <w:rPr>
          <w:rFonts w:ascii="Arial" w:hAnsi="Arial" w:cs="Arial"/>
          <w:b/>
          <w:bCs/>
          <w:caps/>
          <w:sz w:val="19"/>
          <w:szCs w:val="19"/>
        </w:rPr>
        <w:t xml:space="preserve">Dohoda o </w:t>
      </w:r>
      <w:r w:rsidR="000C57E0" w:rsidRPr="00CC43DA">
        <w:rPr>
          <w:rFonts w:ascii="Arial" w:hAnsi="Arial" w:cs="Arial"/>
          <w:b/>
          <w:bCs/>
          <w:caps/>
          <w:sz w:val="19"/>
          <w:szCs w:val="19"/>
        </w:rPr>
        <w:t xml:space="preserve">pracovní </w:t>
      </w:r>
      <w:commentRangeStart w:id="0"/>
      <w:r w:rsidR="000C57E0" w:rsidRPr="00CC43DA">
        <w:rPr>
          <w:rFonts w:ascii="Arial" w:hAnsi="Arial" w:cs="Arial"/>
          <w:b/>
          <w:bCs/>
          <w:caps/>
          <w:sz w:val="19"/>
          <w:szCs w:val="19"/>
        </w:rPr>
        <w:t>činnosti</w:t>
      </w:r>
      <w:commentRangeEnd w:id="0"/>
      <w:r w:rsidR="00FF2CC5" w:rsidRPr="00CC43DA">
        <w:rPr>
          <w:rStyle w:val="Odkaznakoment"/>
          <w:rFonts w:ascii="Arial" w:hAnsi="Arial" w:cs="Arial"/>
          <w:b/>
          <w:bCs/>
          <w:caps/>
          <w:sz w:val="19"/>
          <w:szCs w:val="19"/>
        </w:rPr>
        <w:commentReference w:id="0"/>
      </w:r>
    </w:p>
    <w:p w14:paraId="5C86752B" w14:textId="75789A7B" w:rsidR="004C56C2" w:rsidRPr="00CC43DA" w:rsidRDefault="00B55DFE" w:rsidP="009C1042">
      <w:pPr>
        <w:spacing w:after="200" w:line="300" w:lineRule="auto"/>
        <w:jc w:val="both"/>
        <w:rPr>
          <w:rFonts w:ascii="Arial" w:hAnsi="Arial" w:cs="Arial"/>
          <w:sz w:val="19"/>
          <w:szCs w:val="19"/>
        </w:rPr>
      </w:pPr>
      <w:r w:rsidRPr="00CC43DA">
        <w:rPr>
          <w:rFonts w:ascii="Arial" w:hAnsi="Arial" w:cs="Arial"/>
          <w:sz w:val="19"/>
          <w:szCs w:val="19"/>
        </w:rPr>
        <w:t>Níže uvedeného dn</w:t>
      </w:r>
      <w:r w:rsidR="00E060B2" w:rsidRPr="00CC43DA">
        <w:rPr>
          <w:rFonts w:ascii="Arial" w:hAnsi="Arial" w:cs="Arial"/>
          <w:sz w:val="19"/>
          <w:szCs w:val="19"/>
        </w:rPr>
        <w:t>e</w:t>
      </w:r>
      <w:r w:rsidRPr="00CC43DA">
        <w:rPr>
          <w:rFonts w:ascii="Arial" w:hAnsi="Arial" w:cs="Arial"/>
          <w:sz w:val="19"/>
          <w:szCs w:val="19"/>
        </w:rPr>
        <w:t>, měsíce a roku uzavřely s</w:t>
      </w:r>
      <w:r w:rsidR="004C56C2" w:rsidRPr="00CC43DA">
        <w:rPr>
          <w:rFonts w:ascii="Arial" w:hAnsi="Arial" w:cs="Arial"/>
          <w:sz w:val="19"/>
          <w:szCs w:val="19"/>
        </w:rPr>
        <w:t>mluvní strany:</w:t>
      </w:r>
    </w:p>
    <w:p w14:paraId="21A4BB9E" w14:textId="61696922" w:rsidR="00561956" w:rsidRPr="00CC43DA" w:rsidRDefault="00133F2A" w:rsidP="005721D8">
      <w:pPr>
        <w:spacing w:after="200" w:line="300" w:lineRule="auto"/>
        <w:jc w:val="both"/>
        <w:rPr>
          <w:rFonts w:ascii="Arial" w:hAnsi="Arial" w:cs="Arial"/>
          <w:sz w:val="19"/>
          <w:szCs w:val="19"/>
        </w:rPr>
      </w:pPr>
      <w:r w:rsidRPr="00CC43DA">
        <w:rPr>
          <w:rFonts w:ascii="Arial" w:hAnsi="Arial" w:cs="Arial"/>
          <w:b/>
          <w:sz w:val="19"/>
          <w:szCs w:val="19"/>
          <w:highlight w:val="yellow"/>
        </w:rPr>
        <w:t>[•]</w:t>
      </w:r>
      <w:r w:rsidR="004F6F66" w:rsidRPr="00CC43DA">
        <w:rPr>
          <w:rFonts w:ascii="Arial" w:hAnsi="Arial" w:cs="Arial"/>
          <w:bCs/>
          <w:sz w:val="19"/>
          <w:szCs w:val="19"/>
        </w:rPr>
        <w:t xml:space="preserve">, </w:t>
      </w:r>
      <w:r w:rsidR="004F6F66" w:rsidRPr="00CC43DA">
        <w:rPr>
          <w:rFonts w:ascii="Arial" w:hAnsi="Arial" w:cs="Arial"/>
          <w:sz w:val="19"/>
          <w:szCs w:val="19"/>
        </w:rPr>
        <w:t xml:space="preserve">IČ </w:t>
      </w:r>
      <w:r w:rsidRPr="00CC43DA">
        <w:rPr>
          <w:rFonts w:ascii="Arial" w:hAnsi="Arial" w:cs="Arial"/>
          <w:bCs/>
          <w:sz w:val="19"/>
          <w:szCs w:val="19"/>
          <w:highlight w:val="yellow"/>
        </w:rPr>
        <w:t>[•]</w:t>
      </w:r>
      <w:r w:rsidR="004F6F66" w:rsidRPr="00CC43DA">
        <w:rPr>
          <w:rFonts w:ascii="Arial" w:hAnsi="Arial" w:cs="Arial"/>
          <w:sz w:val="19"/>
          <w:szCs w:val="19"/>
        </w:rPr>
        <w:t xml:space="preserve">, se sídlem </w:t>
      </w:r>
      <w:r w:rsidRPr="00CC43DA">
        <w:rPr>
          <w:rFonts w:ascii="Arial" w:hAnsi="Arial" w:cs="Arial"/>
          <w:bCs/>
          <w:sz w:val="19"/>
          <w:szCs w:val="19"/>
          <w:highlight w:val="yellow"/>
        </w:rPr>
        <w:t>[•]</w:t>
      </w:r>
      <w:r w:rsidR="004F6F66" w:rsidRPr="00CC43DA">
        <w:rPr>
          <w:rFonts w:ascii="Arial" w:hAnsi="Arial" w:cs="Arial"/>
          <w:sz w:val="19"/>
          <w:szCs w:val="19"/>
        </w:rPr>
        <w:t xml:space="preserve">, zapsaná v obchodním rejstříku pod </w:t>
      </w:r>
      <w:proofErr w:type="spellStart"/>
      <w:r w:rsidR="004F6F66" w:rsidRPr="00CC43DA">
        <w:rPr>
          <w:rFonts w:ascii="Arial" w:hAnsi="Arial" w:cs="Arial"/>
          <w:sz w:val="19"/>
          <w:szCs w:val="19"/>
        </w:rPr>
        <w:t>sp</w:t>
      </w:r>
      <w:proofErr w:type="spellEnd"/>
      <w:r w:rsidR="004F6F66" w:rsidRPr="00CC43DA">
        <w:rPr>
          <w:rFonts w:ascii="Arial" w:hAnsi="Arial" w:cs="Arial"/>
          <w:sz w:val="19"/>
          <w:szCs w:val="19"/>
        </w:rPr>
        <w:t xml:space="preserve">. zn. </w:t>
      </w:r>
      <w:r w:rsidRPr="00CC43DA">
        <w:rPr>
          <w:rFonts w:ascii="Arial" w:hAnsi="Arial" w:cs="Arial"/>
          <w:bCs/>
          <w:sz w:val="19"/>
          <w:szCs w:val="19"/>
          <w:highlight w:val="yellow"/>
        </w:rPr>
        <w:t>[•]</w:t>
      </w:r>
      <w:r w:rsidRPr="00CC43DA">
        <w:rPr>
          <w:rFonts w:ascii="Arial" w:hAnsi="Arial" w:cs="Arial"/>
          <w:bCs/>
          <w:sz w:val="19"/>
          <w:szCs w:val="19"/>
        </w:rPr>
        <w:t xml:space="preserve"> </w:t>
      </w:r>
      <w:r w:rsidR="004F6F66" w:rsidRPr="00CC43DA">
        <w:rPr>
          <w:rFonts w:ascii="Arial" w:hAnsi="Arial" w:cs="Arial"/>
          <w:sz w:val="19"/>
          <w:szCs w:val="19"/>
        </w:rPr>
        <w:t xml:space="preserve">u </w:t>
      </w:r>
      <w:r w:rsidRPr="00CC43DA">
        <w:rPr>
          <w:rFonts w:ascii="Arial" w:hAnsi="Arial" w:cs="Arial"/>
          <w:bCs/>
          <w:sz w:val="19"/>
          <w:szCs w:val="19"/>
          <w:highlight w:val="yellow"/>
        </w:rPr>
        <w:t>[•]</w:t>
      </w:r>
      <w:r w:rsidRPr="00CC43DA">
        <w:rPr>
          <w:rFonts w:ascii="Arial" w:hAnsi="Arial" w:cs="Arial"/>
          <w:bCs/>
          <w:sz w:val="19"/>
          <w:szCs w:val="19"/>
        </w:rPr>
        <w:t xml:space="preserve"> </w:t>
      </w:r>
      <w:r w:rsidR="004F6F66" w:rsidRPr="00CC43DA">
        <w:rPr>
          <w:rFonts w:ascii="Arial" w:hAnsi="Arial" w:cs="Arial"/>
          <w:sz w:val="19"/>
          <w:szCs w:val="19"/>
        </w:rPr>
        <w:t xml:space="preserve">soudu v </w:t>
      </w:r>
      <w:r w:rsidRPr="00CC43DA">
        <w:rPr>
          <w:rFonts w:ascii="Arial" w:hAnsi="Arial" w:cs="Arial"/>
          <w:bCs/>
          <w:sz w:val="19"/>
          <w:szCs w:val="19"/>
          <w:highlight w:val="yellow"/>
        </w:rPr>
        <w:t>[•]</w:t>
      </w:r>
      <w:r w:rsidR="004F6F66" w:rsidRPr="00CC43DA">
        <w:rPr>
          <w:rFonts w:ascii="Arial" w:hAnsi="Arial" w:cs="Arial"/>
          <w:sz w:val="19"/>
          <w:szCs w:val="19"/>
        </w:rPr>
        <w:t xml:space="preserve">, zastoupená </w:t>
      </w:r>
      <w:r w:rsidRPr="00CC43DA">
        <w:rPr>
          <w:rFonts w:ascii="Arial" w:hAnsi="Arial" w:cs="Arial"/>
          <w:bCs/>
          <w:sz w:val="19"/>
          <w:szCs w:val="19"/>
          <w:highlight w:val="yellow"/>
        </w:rPr>
        <w:t>[•]</w:t>
      </w:r>
      <w:r w:rsidR="004F6F66" w:rsidRPr="00CC43DA">
        <w:rPr>
          <w:rFonts w:ascii="Arial" w:hAnsi="Arial" w:cs="Arial"/>
          <w:sz w:val="19"/>
          <w:szCs w:val="19"/>
        </w:rPr>
        <w:t xml:space="preserve"> („</w:t>
      </w:r>
      <w:r w:rsidR="004F6F66" w:rsidRPr="00CC43DA">
        <w:rPr>
          <w:rFonts w:ascii="Arial" w:hAnsi="Arial" w:cs="Arial"/>
          <w:b/>
          <w:bCs/>
          <w:sz w:val="19"/>
          <w:szCs w:val="19"/>
        </w:rPr>
        <w:t>Zaměstnavatel</w:t>
      </w:r>
      <w:r w:rsidR="004F6F66" w:rsidRPr="00CC43DA">
        <w:rPr>
          <w:rFonts w:ascii="Arial" w:hAnsi="Arial" w:cs="Arial"/>
          <w:sz w:val="19"/>
          <w:szCs w:val="19"/>
        </w:rPr>
        <w:t>“)</w:t>
      </w:r>
    </w:p>
    <w:p w14:paraId="511189A6" w14:textId="77777777" w:rsidR="004C56C2" w:rsidRPr="00CC43DA" w:rsidRDefault="004C56C2" w:rsidP="005721D8">
      <w:pPr>
        <w:spacing w:after="200" w:line="300" w:lineRule="auto"/>
        <w:jc w:val="both"/>
        <w:rPr>
          <w:rFonts w:ascii="Arial" w:hAnsi="Arial" w:cs="Arial"/>
          <w:sz w:val="19"/>
          <w:szCs w:val="19"/>
        </w:rPr>
      </w:pPr>
      <w:r w:rsidRPr="00CC43DA">
        <w:rPr>
          <w:rFonts w:ascii="Arial" w:hAnsi="Arial" w:cs="Arial"/>
          <w:sz w:val="19"/>
          <w:szCs w:val="19"/>
        </w:rPr>
        <w:t>a</w:t>
      </w:r>
    </w:p>
    <w:p w14:paraId="3199A654" w14:textId="4E735863" w:rsidR="004C56C2" w:rsidRPr="00CC43DA" w:rsidRDefault="004F6F66" w:rsidP="005721D8">
      <w:pPr>
        <w:spacing w:after="200" w:line="300" w:lineRule="auto"/>
        <w:jc w:val="both"/>
        <w:rPr>
          <w:rFonts w:ascii="Arial" w:hAnsi="Arial" w:cs="Arial"/>
          <w:sz w:val="19"/>
          <w:szCs w:val="19"/>
        </w:rPr>
      </w:pPr>
      <w:r w:rsidRPr="00CC43DA">
        <w:rPr>
          <w:rFonts w:ascii="Arial" w:hAnsi="Arial" w:cs="Arial"/>
          <w:b/>
          <w:bCs/>
          <w:sz w:val="19"/>
          <w:szCs w:val="19"/>
          <w:highlight w:val="yellow"/>
        </w:rPr>
        <w:t>[•]</w:t>
      </w:r>
      <w:r w:rsidRPr="00CC43DA">
        <w:rPr>
          <w:rFonts w:ascii="Arial" w:hAnsi="Arial" w:cs="Arial"/>
          <w:sz w:val="19"/>
          <w:szCs w:val="19"/>
        </w:rPr>
        <w:t xml:space="preserve">, nar. </w:t>
      </w:r>
      <w:r w:rsidRPr="00CC43DA">
        <w:rPr>
          <w:rFonts w:ascii="Arial" w:hAnsi="Arial" w:cs="Arial"/>
          <w:bCs/>
          <w:sz w:val="19"/>
          <w:szCs w:val="19"/>
          <w:highlight w:val="yellow"/>
        </w:rPr>
        <w:t>[•</w:t>
      </w:r>
      <w:r w:rsidR="00C43985" w:rsidRPr="00CC43DA">
        <w:rPr>
          <w:rFonts w:ascii="Arial" w:hAnsi="Arial" w:cs="Arial"/>
          <w:bCs/>
          <w:sz w:val="19"/>
          <w:szCs w:val="19"/>
          <w:highlight w:val="yellow"/>
        </w:rPr>
        <w:t>]</w:t>
      </w:r>
      <w:r w:rsidR="00C43985" w:rsidRPr="00CC43DA">
        <w:rPr>
          <w:rFonts w:ascii="Arial" w:hAnsi="Arial" w:cs="Arial"/>
          <w:bCs/>
          <w:sz w:val="19"/>
          <w:szCs w:val="19"/>
        </w:rPr>
        <w:t>,</w:t>
      </w:r>
      <w:r w:rsidR="00C43985" w:rsidRPr="00CC43DA">
        <w:rPr>
          <w:rFonts w:ascii="Arial" w:hAnsi="Arial" w:cs="Arial"/>
          <w:sz w:val="19"/>
          <w:szCs w:val="19"/>
        </w:rPr>
        <w:t xml:space="preserve"> bytem</w:t>
      </w:r>
      <w:r w:rsidRPr="00CC43DA">
        <w:rPr>
          <w:rFonts w:ascii="Arial" w:hAnsi="Arial" w:cs="Arial"/>
          <w:sz w:val="19"/>
          <w:szCs w:val="19"/>
        </w:rPr>
        <w:t xml:space="preserve"> </w:t>
      </w:r>
      <w:r w:rsidRPr="00CC43DA">
        <w:rPr>
          <w:rFonts w:ascii="Arial" w:hAnsi="Arial" w:cs="Arial"/>
          <w:bCs/>
          <w:sz w:val="19"/>
          <w:szCs w:val="19"/>
          <w:highlight w:val="yellow"/>
        </w:rPr>
        <w:t>[•]</w:t>
      </w:r>
      <w:r w:rsidR="005721D8" w:rsidRPr="00CC43DA">
        <w:rPr>
          <w:rFonts w:ascii="Arial" w:hAnsi="Arial" w:cs="Arial"/>
          <w:bCs/>
          <w:sz w:val="19"/>
          <w:szCs w:val="19"/>
        </w:rPr>
        <w:t xml:space="preserve"> </w:t>
      </w:r>
      <w:r w:rsidRPr="00CC43DA">
        <w:rPr>
          <w:rFonts w:ascii="Arial" w:hAnsi="Arial" w:cs="Arial"/>
          <w:bCs/>
          <w:sz w:val="19"/>
          <w:szCs w:val="19"/>
        </w:rPr>
        <w:t>(</w:t>
      </w:r>
      <w:r w:rsidRPr="00CC43DA">
        <w:rPr>
          <w:rFonts w:ascii="Arial" w:hAnsi="Arial" w:cs="Arial"/>
          <w:sz w:val="19"/>
          <w:szCs w:val="19"/>
        </w:rPr>
        <w:t>„</w:t>
      </w:r>
      <w:r w:rsidRPr="00CC43DA">
        <w:rPr>
          <w:rFonts w:ascii="Arial" w:hAnsi="Arial" w:cs="Arial"/>
          <w:b/>
          <w:bCs/>
          <w:sz w:val="19"/>
          <w:szCs w:val="19"/>
        </w:rPr>
        <w:t>Zaměstnanec</w:t>
      </w:r>
      <w:r w:rsidRPr="00CC43DA">
        <w:rPr>
          <w:rFonts w:ascii="Arial" w:hAnsi="Arial" w:cs="Arial"/>
          <w:sz w:val="19"/>
          <w:szCs w:val="19"/>
        </w:rPr>
        <w:t>“)</w:t>
      </w:r>
    </w:p>
    <w:p w14:paraId="140F138B" w14:textId="6E62E262" w:rsidR="00B55DFE" w:rsidRPr="00CC43DA" w:rsidRDefault="009C1042" w:rsidP="009C1042">
      <w:pPr>
        <w:spacing w:after="200" w:line="300" w:lineRule="auto"/>
        <w:jc w:val="both"/>
        <w:rPr>
          <w:rFonts w:ascii="Arial" w:hAnsi="Arial" w:cs="Arial"/>
          <w:sz w:val="19"/>
          <w:szCs w:val="19"/>
        </w:rPr>
      </w:pPr>
      <w:r w:rsidRPr="00CC43DA">
        <w:rPr>
          <w:rFonts w:ascii="Arial" w:hAnsi="Arial" w:cs="Arial"/>
          <w:bCs/>
          <w:sz w:val="19"/>
          <w:szCs w:val="19"/>
        </w:rPr>
        <w:t>v souladu s </w:t>
      </w:r>
      <w:proofErr w:type="spellStart"/>
      <w:r w:rsidRPr="00CC43DA">
        <w:rPr>
          <w:rFonts w:ascii="Arial" w:hAnsi="Arial" w:cs="Arial"/>
          <w:bCs/>
          <w:sz w:val="19"/>
          <w:szCs w:val="19"/>
        </w:rPr>
        <w:t>ust</w:t>
      </w:r>
      <w:proofErr w:type="spellEnd"/>
      <w:r w:rsidRPr="00CC43DA">
        <w:rPr>
          <w:rFonts w:ascii="Arial" w:hAnsi="Arial" w:cs="Arial"/>
          <w:bCs/>
          <w:sz w:val="19"/>
          <w:szCs w:val="19"/>
        </w:rPr>
        <w:t>. § 7</w:t>
      </w:r>
      <w:r w:rsidR="000C57E0" w:rsidRPr="00CC43DA">
        <w:rPr>
          <w:rFonts w:ascii="Arial" w:hAnsi="Arial" w:cs="Arial"/>
          <w:bCs/>
          <w:sz w:val="19"/>
          <w:szCs w:val="19"/>
        </w:rPr>
        <w:t>6</w:t>
      </w:r>
      <w:r w:rsidRPr="00CC43DA">
        <w:rPr>
          <w:rFonts w:ascii="Arial" w:hAnsi="Arial" w:cs="Arial"/>
          <w:bCs/>
          <w:sz w:val="19"/>
          <w:szCs w:val="19"/>
        </w:rPr>
        <w:t xml:space="preserve"> zákona č. 262/2006 Sb., zákoníku práce, ve znění pozdějších předpisů („</w:t>
      </w:r>
      <w:r w:rsidRPr="00CC43DA">
        <w:rPr>
          <w:rFonts w:ascii="Arial" w:hAnsi="Arial" w:cs="Arial"/>
          <w:b/>
          <w:bCs/>
          <w:sz w:val="19"/>
          <w:szCs w:val="19"/>
        </w:rPr>
        <w:t>Zákoník práce</w:t>
      </w:r>
      <w:r w:rsidRPr="00CC43DA">
        <w:rPr>
          <w:rFonts w:ascii="Arial" w:hAnsi="Arial" w:cs="Arial"/>
          <w:bCs/>
          <w:sz w:val="19"/>
          <w:szCs w:val="19"/>
        </w:rPr>
        <w:t xml:space="preserve">“), tuto dohodu o </w:t>
      </w:r>
      <w:r w:rsidR="000C57E0" w:rsidRPr="00CC43DA">
        <w:rPr>
          <w:rFonts w:ascii="Arial" w:hAnsi="Arial" w:cs="Arial"/>
          <w:bCs/>
          <w:sz w:val="19"/>
          <w:szCs w:val="19"/>
        </w:rPr>
        <w:t>pracovní činnosti</w:t>
      </w:r>
      <w:r w:rsidRPr="00CC43DA">
        <w:rPr>
          <w:rFonts w:ascii="Arial" w:hAnsi="Arial" w:cs="Arial"/>
          <w:bCs/>
          <w:sz w:val="19"/>
          <w:szCs w:val="19"/>
        </w:rPr>
        <w:t xml:space="preserve"> („</w:t>
      </w:r>
      <w:r w:rsidRPr="00CC43DA">
        <w:rPr>
          <w:rFonts w:ascii="Arial" w:hAnsi="Arial" w:cs="Arial"/>
          <w:b/>
          <w:bCs/>
          <w:sz w:val="19"/>
          <w:szCs w:val="19"/>
        </w:rPr>
        <w:t>Dohoda</w:t>
      </w:r>
      <w:r w:rsidRPr="00CC43DA">
        <w:rPr>
          <w:rFonts w:ascii="Arial" w:hAnsi="Arial" w:cs="Arial"/>
          <w:bCs/>
          <w:sz w:val="19"/>
          <w:szCs w:val="19"/>
        </w:rPr>
        <w:t>“):</w:t>
      </w:r>
    </w:p>
    <w:p w14:paraId="093DA25F" w14:textId="6344C697" w:rsidR="004C56C2" w:rsidRPr="00CC43DA" w:rsidRDefault="00617327" w:rsidP="009C1042">
      <w:pPr>
        <w:pStyle w:val="Odstavecseseznamem"/>
        <w:numPr>
          <w:ilvl w:val="0"/>
          <w:numId w:val="2"/>
        </w:numPr>
        <w:spacing w:after="200" w:line="300" w:lineRule="auto"/>
        <w:ind w:left="567" w:hanging="567"/>
        <w:contextualSpacing w:val="0"/>
        <w:jc w:val="both"/>
        <w:rPr>
          <w:rFonts w:ascii="Arial" w:hAnsi="Arial" w:cs="Arial"/>
          <w:sz w:val="19"/>
          <w:szCs w:val="19"/>
        </w:rPr>
      </w:pPr>
      <w:r w:rsidRPr="00CC43DA">
        <w:rPr>
          <w:rFonts w:ascii="Arial" w:hAnsi="Arial" w:cs="Arial"/>
          <w:b/>
          <w:bCs/>
          <w:caps/>
          <w:sz w:val="19"/>
          <w:szCs w:val="19"/>
        </w:rPr>
        <w:t>základní ujednání</w:t>
      </w:r>
    </w:p>
    <w:p w14:paraId="079E04E3" w14:textId="5B65C627" w:rsidR="00576CAC" w:rsidRPr="00CC43DA" w:rsidRDefault="004F6F66" w:rsidP="009C1042">
      <w:pPr>
        <w:pStyle w:val="Odstavecseseznamem"/>
        <w:numPr>
          <w:ilvl w:val="1"/>
          <w:numId w:val="2"/>
        </w:numPr>
        <w:spacing w:after="200" w:line="300" w:lineRule="auto"/>
        <w:ind w:left="567" w:hanging="567"/>
        <w:contextualSpacing w:val="0"/>
        <w:jc w:val="both"/>
        <w:rPr>
          <w:rFonts w:ascii="Arial" w:hAnsi="Arial" w:cs="Arial"/>
          <w:sz w:val="19"/>
          <w:szCs w:val="19"/>
        </w:rPr>
      </w:pPr>
      <w:r w:rsidRPr="00CC43DA">
        <w:rPr>
          <w:rFonts w:ascii="Arial" w:hAnsi="Arial" w:cs="Arial"/>
          <w:sz w:val="19"/>
          <w:szCs w:val="19"/>
        </w:rPr>
        <w:t xml:space="preserve">Zaměstnanec bude pro Zaměstnavatele vykonávat práci </w:t>
      </w:r>
      <w:r w:rsidRPr="00CC43DA">
        <w:rPr>
          <w:rFonts w:ascii="Arial" w:hAnsi="Arial" w:cs="Arial"/>
          <w:sz w:val="19"/>
          <w:szCs w:val="19"/>
          <w:highlight w:val="yellow"/>
        </w:rPr>
        <w:t>[•]</w:t>
      </w:r>
      <w:r w:rsidRPr="00CC43DA">
        <w:rPr>
          <w:rFonts w:ascii="Arial" w:hAnsi="Arial" w:cs="Arial"/>
          <w:sz w:val="19"/>
          <w:szCs w:val="19"/>
        </w:rPr>
        <w:t>.</w:t>
      </w:r>
    </w:p>
    <w:p w14:paraId="1A68AFCE" w14:textId="1E645679" w:rsidR="00C65391" w:rsidRPr="00CC43DA" w:rsidRDefault="000C57E0" w:rsidP="009C1042">
      <w:pPr>
        <w:pStyle w:val="Odstavecseseznamem"/>
        <w:numPr>
          <w:ilvl w:val="1"/>
          <w:numId w:val="2"/>
        </w:numPr>
        <w:spacing w:after="200" w:line="300" w:lineRule="auto"/>
        <w:ind w:left="567" w:hanging="567"/>
        <w:contextualSpacing w:val="0"/>
        <w:jc w:val="both"/>
        <w:rPr>
          <w:rFonts w:ascii="Arial" w:hAnsi="Arial" w:cs="Arial"/>
          <w:sz w:val="19"/>
          <w:szCs w:val="19"/>
        </w:rPr>
      </w:pPr>
      <w:r w:rsidRPr="00CC43DA">
        <w:rPr>
          <w:rFonts w:ascii="Arial" w:hAnsi="Arial" w:cs="Arial"/>
          <w:sz w:val="19"/>
          <w:szCs w:val="19"/>
        </w:rPr>
        <w:t>Rozsah práce v průměru nepřekročí polovinu stanovené týdenní pracovní doby, přičemž dodržování tohoto rozsahu se posuzuje za celou dobu, na kterou byla Dohoda uzavřena, nejdéle však za období 52 týdnů</w:t>
      </w:r>
      <w:r w:rsidR="005721D8" w:rsidRPr="00CC43DA">
        <w:rPr>
          <w:rFonts w:ascii="Arial" w:hAnsi="Arial" w:cs="Arial"/>
          <w:sz w:val="19"/>
          <w:szCs w:val="19"/>
        </w:rPr>
        <w:t xml:space="preserve">. </w:t>
      </w:r>
      <w:r w:rsidR="009C1042" w:rsidRPr="00CC43DA">
        <w:rPr>
          <w:rFonts w:ascii="Arial" w:hAnsi="Arial" w:cs="Arial"/>
          <w:sz w:val="19"/>
          <w:szCs w:val="19"/>
        </w:rPr>
        <w:t>Zaměstnavatel</w:t>
      </w:r>
      <w:r w:rsidRPr="00CC43DA">
        <w:rPr>
          <w:rFonts w:ascii="Arial" w:hAnsi="Arial" w:cs="Arial"/>
          <w:sz w:val="19"/>
          <w:szCs w:val="19"/>
        </w:rPr>
        <w:t xml:space="preserve"> však</w:t>
      </w:r>
      <w:r w:rsidR="009C1042" w:rsidRPr="00CC43DA">
        <w:rPr>
          <w:rFonts w:ascii="Arial" w:hAnsi="Arial" w:cs="Arial"/>
          <w:sz w:val="19"/>
          <w:szCs w:val="19"/>
        </w:rPr>
        <w:t xml:space="preserve"> není povinen přidělovat Zaměstnanci práci v celém uvedeném rozsahu. Zaměstnavatel může seznámit Zaměstnance s písemným </w:t>
      </w:r>
      <w:commentRangeStart w:id="1"/>
      <w:r w:rsidR="009C1042" w:rsidRPr="00CC43DA">
        <w:rPr>
          <w:rFonts w:ascii="Arial" w:hAnsi="Arial" w:cs="Arial"/>
          <w:sz w:val="19"/>
          <w:szCs w:val="19"/>
        </w:rPr>
        <w:t xml:space="preserve">rozvrhem </w:t>
      </w:r>
      <w:commentRangeEnd w:id="1"/>
      <w:r w:rsidR="00966F25" w:rsidRPr="00CC43DA">
        <w:rPr>
          <w:rStyle w:val="Odkaznakoment"/>
          <w:rFonts w:ascii="Arial" w:hAnsi="Arial" w:cs="Arial"/>
          <w:sz w:val="19"/>
          <w:szCs w:val="19"/>
        </w:rPr>
        <w:commentReference w:id="1"/>
      </w:r>
      <w:r w:rsidR="009C1042" w:rsidRPr="00CC43DA">
        <w:rPr>
          <w:rFonts w:ascii="Arial" w:hAnsi="Arial" w:cs="Arial"/>
          <w:sz w:val="19"/>
          <w:szCs w:val="19"/>
        </w:rPr>
        <w:t xml:space="preserve">pracovní doby na další období nejpozději </w:t>
      </w:r>
      <w:commentRangeStart w:id="2"/>
      <w:r w:rsidR="005721D8" w:rsidRPr="00CC43DA">
        <w:rPr>
          <w:rFonts w:ascii="Arial" w:hAnsi="Arial" w:cs="Arial"/>
          <w:sz w:val="19"/>
          <w:szCs w:val="19"/>
          <w:highlight w:val="yellow"/>
        </w:rPr>
        <w:t>48</w:t>
      </w:r>
      <w:r w:rsidR="009C1042" w:rsidRPr="00CC43DA">
        <w:rPr>
          <w:rFonts w:ascii="Arial" w:hAnsi="Arial" w:cs="Arial"/>
          <w:sz w:val="19"/>
          <w:szCs w:val="19"/>
          <w:highlight w:val="yellow"/>
        </w:rPr>
        <w:t xml:space="preserve"> hodin</w:t>
      </w:r>
      <w:commentRangeEnd w:id="2"/>
      <w:r w:rsidR="00D200DE" w:rsidRPr="00CC43DA">
        <w:rPr>
          <w:rStyle w:val="Odkaznakoment"/>
          <w:rFonts w:ascii="Arial" w:hAnsi="Arial" w:cs="Arial"/>
          <w:sz w:val="19"/>
          <w:szCs w:val="19"/>
        </w:rPr>
        <w:commentReference w:id="2"/>
      </w:r>
      <w:r w:rsidR="009C1042" w:rsidRPr="00CC43DA">
        <w:rPr>
          <w:rFonts w:ascii="Arial" w:hAnsi="Arial" w:cs="Arial"/>
          <w:sz w:val="19"/>
          <w:szCs w:val="19"/>
        </w:rPr>
        <w:t xml:space="preserve"> předem, pokud se nedohodne se Zaměstnancem na jiné době seznámení.</w:t>
      </w:r>
    </w:p>
    <w:p w14:paraId="0BD6E5F4" w14:textId="434EC156" w:rsidR="00F033A7" w:rsidRPr="00CC43DA" w:rsidRDefault="004F6F66" w:rsidP="009C1042">
      <w:pPr>
        <w:pStyle w:val="Odstavecseseznamem"/>
        <w:numPr>
          <w:ilvl w:val="1"/>
          <w:numId w:val="2"/>
        </w:numPr>
        <w:spacing w:after="200" w:line="300" w:lineRule="auto"/>
        <w:ind w:left="567" w:hanging="567"/>
        <w:contextualSpacing w:val="0"/>
        <w:jc w:val="both"/>
        <w:rPr>
          <w:rFonts w:ascii="Arial" w:hAnsi="Arial" w:cs="Arial"/>
          <w:sz w:val="19"/>
          <w:szCs w:val="19"/>
        </w:rPr>
      </w:pPr>
      <w:commentRangeStart w:id="3"/>
      <w:r w:rsidRPr="00CC43DA">
        <w:rPr>
          <w:rFonts w:ascii="Arial" w:hAnsi="Arial" w:cs="Arial"/>
          <w:sz w:val="19"/>
          <w:szCs w:val="19"/>
        </w:rPr>
        <w:t>Zkušební doba</w:t>
      </w:r>
      <w:commentRangeEnd w:id="3"/>
      <w:r w:rsidR="00966F25" w:rsidRPr="00CC43DA">
        <w:rPr>
          <w:rStyle w:val="Odkaznakoment"/>
          <w:rFonts w:ascii="Arial" w:hAnsi="Arial" w:cs="Arial"/>
          <w:sz w:val="19"/>
          <w:szCs w:val="19"/>
        </w:rPr>
        <w:commentReference w:id="3"/>
      </w:r>
      <w:r w:rsidRPr="00CC43DA">
        <w:rPr>
          <w:rFonts w:ascii="Arial" w:hAnsi="Arial" w:cs="Arial"/>
          <w:sz w:val="19"/>
          <w:szCs w:val="19"/>
        </w:rPr>
        <w:t xml:space="preserve"> činí </w:t>
      </w:r>
      <w:r w:rsidR="005721D8" w:rsidRPr="00CC43DA">
        <w:rPr>
          <w:rFonts w:ascii="Arial" w:hAnsi="Arial" w:cs="Arial"/>
          <w:sz w:val="19"/>
          <w:szCs w:val="19"/>
          <w:highlight w:val="yellow"/>
        </w:rPr>
        <w:t>4</w:t>
      </w:r>
      <w:r w:rsidRPr="00CC43DA">
        <w:rPr>
          <w:rFonts w:ascii="Arial" w:hAnsi="Arial" w:cs="Arial"/>
          <w:sz w:val="19"/>
          <w:szCs w:val="19"/>
          <w:highlight w:val="yellow"/>
        </w:rPr>
        <w:t xml:space="preserve"> měsíce</w:t>
      </w:r>
      <w:r w:rsidRPr="00CC43DA">
        <w:rPr>
          <w:rFonts w:ascii="Arial" w:hAnsi="Arial" w:cs="Arial"/>
          <w:sz w:val="19"/>
          <w:szCs w:val="19"/>
        </w:rPr>
        <w:t>.</w:t>
      </w:r>
    </w:p>
    <w:p w14:paraId="45B17E36" w14:textId="4CE9FCFF" w:rsidR="00F033A7" w:rsidRPr="00CC43DA" w:rsidRDefault="004F6F66" w:rsidP="009C1042">
      <w:pPr>
        <w:pStyle w:val="Odstavecseseznamem"/>
        <w:numPr>
          <w:ilvl w:val="1"/>
          <w:numId w:val="2"/>
        </w:numPr>
        <w:spacing w:after="200" w:line="300" w:lineRule="auto"/>
        <w:ind w:left="567" w:hanging="567"/>
        <w:contextualSpacing w:val="0"/>
        <w:jc w:val="both"/>
        <w:rPr>
          <w:rFonts w:ascii="Arial" w:hAnsi="Arial" w:cs="Arial"/>
          <w:sz w:val="19"/>
          <w:szCs w:val="19"/>
        </w:rPr>
      </w:pPr>
      <w:r w:rsidRPr="00CC43DA">
        <w:rPr>
          <w:rFonts w:ascii="Arial" w:hAnsi="Arial" w:cs="Arial"/>
          <w:sz w:val="19"/>
          <w:szCs w:val="19"/>
        </w:rPr>
        <w:t xml:space="preserve">Dohoda se uzavírá na dobu </w:t>
      </w:r>
      <w:commentRangeStart w:id="4"/>
      <w:r w:rsidRPr="00CC43DA">
        <w:rPr>
          <w:rFonts w:ascii="Arial" w:hAnsi="Arial" w:cs="Arial"/>
          <w:sz w:val="19"/>
          <w:szCs w:val="19"/>
          <w:highlight w:val="yellow"/>
        </w:rPr>
        <w:t>určitou</w:t>
      </w:r>
      <w:commentRangeEnd w:id="4"/>
      <w:r w:rsidR="00966F25" w:rsidRPr="00CC43DA">
        <w:rPr>
          <w:rStyle w:val="Odkaznakoment"/>
          <w:rFonts w:ascii="Arial" w:hAnsi="Arial" w:cs="Arial"/>
          <w:sz w:val="19"/>
          <w:szCs w:val="19"/>
        </w:rPr>
        <w:commentReference w:id="4"/>
      </w:r>
      <w:r w:rsidRPr="00CC43DA">
        <w:rPr>
          <w:rFonts w:ascii="Arial" w:hAnsi="Arial" w:cs="Arial"/>
          <w:sz w:val="19"/>
          <w:szCs w:val="19"/>
        </w:rPr>
        <w:t xml:space="preserve"> do </w:t>
      </w:r>
      <w:r w:rsidRPr="00CC43DA">
        <w:rPr>
          <w:rFonts w:ascii="Arial" w:hAnsi="Arial" w:cs="Arial"/>
          <w:sz w:val="19"/>
          <w:szCs w:val="19"/>
          <w:highlight w:val="yellow"/>
        </w:rPr>
        <w:t>[•]</w:t>
      </w:r>
      <w:r w:rsidRPr="00CC43DA">
        <w:rPr>
          <w:rFonts w:ascii="Arial" w:hAnsi="Arial" w:cs="Arial"/>
          <w:sz w:val="19"/>
          <w:szCs w:val="19"/>
        </w:rPr>
        <w:t>.</w:t>
      </w:r>
    </w:p>
    <w:p w14:paraId="701912A3" w14:textId="1FDFE1A4" w:rsidR="00D17CAB" w:rsidRPr="00CC43DA" w:rsidRDefault="00617327" w:rsidP="009C1042">
      <w:pPr>
        <w:pStyle w:val="Odstavecseseznamem"/>
        <w:numPr>
          <w:ilvl w:val="0"/>
          <w:numId w:val="2"/>
        </w:numPr>
        <w:spacing w:after="200" w:line="300" w:lineRule="auto"/>
        <w:ind w:left="567" w:hanging="567"/>
        <w:contextualSpacing w:val="0"/>
        <w:jc w:val="both"/>
        <w:rPr>
          <w:rFonts w:ascii="Arial" w:hAnsi="Arial" w:cs="Arial"/>
          <w:b/>
          <w:caps/>
          <w:sz w:val="19"/>
          <w:szCs w:val="19"/>
        </w:rPr>
      </w:pPr>
      <w:commentRangeStart w:id="5"/>
      <w:r w:rsidRPr="00CC43DA">
        <w:rPr>
          <w:rFonts w:ascii="Arial" w:hAnsi="Arial" w:cs="Arial"/>
          <w:b/>
          <w:bCs/>
          <w:caps/>
          <w:sz w:val="19"/>
          <w:szCs w:val="19"/>
        </w:rPr>
        <w:t>odměna</w:t>
      </w:r>
      <w:commentRangeEnd w:id="5"/>
      <w:r w:rsidR="00966F25" w:rsidRPr="00CC43DA">
        <w:rPr>
          <w:rStyle w:val="Odkaznakoment"/>
          <w:rFonts w:ascii="Arial" w:hAnsi="Arial" w:cs="Arial"/>
          <w:b/>
          <w:caps/>
          <w:sz w:val="19"/>
          <w:szCs w:val="19"/>
        </w:rPr>
        <w:commentReference w:id="5"/>
      </w:r>
    </w:p>
    <w:p w14:paraId="13B688DB" w14:textId="5995E9A7" w:rsidR="00C65391" w:rsidRPr="00CC43DA" w:rsidRDefault="004F6F66" w:rsidP="009C1042">
      <w:pPr>
        <w:pStyle w:val="Odstavecseseznamem"/>
        <w:numPr>
          <w:ilvl w:val="1"/>
          <w:numId w:val="2"/>
        </w:numPr>
        <w:spacing w:after="200" w:line="300" w:lineRule="auto"/>
        <w:ind w:left="567" w:hanging="567"/>
        <w:contextualSpacing w:val="0"/>
        <w:jc w:val="both"/>
        <w:rPr>
          <w:rFonts w:ascii="Arial" w:hAnsi="Arial" w:cs="Arial"/>
          <w:sz w:val="19"/>
          <w:szCs w:val="19"/>
        </w:rPr>
      </w:pPr>
      <w:r w:rsidRPr="00CC43DA">
        <w:rPr>
          <w:rFonts w:ascii="Arial" w:hAnsi="Arial" w:cs="Arial"/>
          <w:sz w:val="19"/>
          <w:szCs w:val="19"/>
        </w:rPr>
        <w:t xml:space="preserve">Zaměstnavatel bude za vykonanou práci platit Zaměstnanci odměnu ve výši </w:t>
      </w:r>
      <w:r w:rsidRPr="00CC43DA">
        <w:rPr>
          <w:rFonts w:ascii="Arial" w:hAnsi="Arial" w:cs="Arial"/>
          <w:sz w:val="19"/>
          <w:szCs w:val="19"/>
          <w:highlight w:val="yellow"/>
        </w:rPr>
        <w:t>[•]</w:t>
      </w:r>
      <w:r w:rsidRPr="00CC43DA">
        <w:rPr>
          <w:rFonts w:ascii="Arial" w:hAnsi="Arial" w:cs="Arial"/>
          <w:sz w:val="19"/>
          <w:szCs w:val="19"/>
        </w:rPr>
        <w:t xml:space="preserve"> </w:t>
      </w:r>
      <w:r w:rsidRPr="00CC43DA">
        <w:rPr>
          <w:rFonts w:ascii="Arial" w:hAnsi="Arial" w:cs="Arial"/>
          <w:sz w:val="19"/>
          <w:szCs w:val="19"/>
          <w:highlight w:val="yellow"/>
        </w:rPr>
        <w:t>Kč</w:t>
      </w:r>
      <w:r w:rsidRPr="00CC43DA">
        <w:rPr>
          <w:rFonts w:ascii="Arial" w:hAnsi="Arial" w:cs="Arial"/>
          <w:sz w:val="19"/>
          <w:szCs w:val="19"/>
        </w:rPr>
        <w:t xml:space="preserve"> hrubého za hodinu, a to převodem na bankovní účet, který Zaměstnanec za tímto účelem Zaměstnavateli písemně sdělil. Odměna bude Zaměstnanci vyplácena měsíčně pozadu v pravidelném výplatním termínu Zaměstnavatele. </w:t>
      </w:r>
    </w:p>
    <w:p w14:paraId="4B69D115" w14:textId="2A7B6334" w:rsidR="00E74B43" w:rsidRPr="00CC43DA" w:rsidRDefault="00E74B43" w:rsidP="009C1042">
      <w:pPr>
        <w:pStyle w:val="Odstavecseseznamem"/>
        <w:numPr>
          <w:ilvl w:val="0"/>
          <w:numId w:val="2"/>
        </w:numPr>
        <w:spacing w:after="200" w:line="300" w:lineRule="auto"/>
        <w:ind w:left="567" w:hanging="567"/>
        <w:contextualSpacing w:val="0"/>
        <w:jc w:val="both"/>
        <w:rPr>
          <w:rFonts w:ascii="Arial" w:hAnsi="Arial" w:cs="Arial"/>
          <w:b/>
          <w:caps/>
          <w:sz w:val="19"/>
          <w:szCs w:val="19"/>
        </w:rPr>
      </w:pPr>
      <w:commentRangeStart w:id="6"/>
      <w:r w:rsidRPr="00CC43DA">
        <w:rPr>
          <w:rFonts w:ascii="Arial" w:hAnsi="Arial" w:cs="Arial"/>
          <w:b/>
          <w:caps/>
          <w:sz w:val="19"/>
          <w:szCs w:val="19"/>
        </w:rPr>
        <w:t xml:space="preserve">UŽÍVÁNÍ </w:t>
      </w:r>
      <w:commentRangeEnd w:id="6"/>
      <w:r w:rsidR="00966F25" w:rsidRPr="00CC43DA">
        <w:rPr>
          <w:rStyle w:val="Odkaznakoment"/>
          <w:rFonts w:ascii="Arial" w:hAnsi="Arial" w:cs="Arial"/>
          <w:b/>
          <w:caps/>
          <w:sz w:val="19"/>
          <w:szCs w:val="19"/>
        </w:rPr>
        <w:commentReference w:id="6"/>
      </w:r>
      <w:r w:rsidRPr="00CC43DA">
        <w:rPr>
          <w:rFonts w:ascii="Arial" w:hAnsi="Arial" w:cs="Arial"/>
          <w:b/>
          <w:caps/>
          <w:sz w:val="19"/>
          <w:szCs w:val="19"/>
        </w:rPr>
        <w:t>VĚCÍ ZAMĚSTNAVATELE</w:t>
      </w:r>
    </w:p>
    <w:p w14:paraId="1F864CC4" w14:textId="13CA504F" w:rsidR="00CC43DA" w:rsidRPr="00CC43DA" w:rsidRDefault="00BB0A8C" w:rsidP="009C1042">
      <w:pPr>
        <w:pStyle w:val="Odstavecseseznamem"/>
        <w:numPr>
          <w:ilvl w:val="1"/>
          <w:numId w:val="2"/>
        </w:numPr>
        <w:spacing w:after="200" w:line="300" w:lineRule="auto"/>
        <w:ind w:left="567" w:hanging="567"/>
        <w:contextualSpacing w:val="0"/>
        <w:jc w:val="both"/>
        <w:rPr>
          <w:rFonts w:ascii="Arial" w:hAnsi="Arial" w:cs="Arial"/>
          <w:sz w:val="19"/>
          <w:szCs w:val="19"/>
        </w:rPr>
      </w:pPr>
      <w:r w:rsidRPr="00CC43DA">
        <w:rPr>
          <w:rFonts w:ascii="Arial" w:hAnsi="Arial" w:cs="Arial"/>
          <w:sz w:val="19"/>
          <w:szCs w:val="19"/>
        </w:rPr>
        <w:t>Pokud bude Zaměstnanci poskytnut k plnění pracovních úkolů mobilní telefon, osobní počítač, tablet, notebook či jiné obdobné zařízení („</w:t>
      </w:r>
      <w:r w:rsidRPr="00CC43DA">
        <w:rPr>
          <w:rFonts w:ascii="Arial" w:hAnsi="Arial" w:cs="Arial"/>
          <w:b/>
          <w:bCs/>
          <w:sz w:val="19"/>
          <w:szCs w:val="19"/>
        </w:rPr>
        <w:t>Zařízení</w:t>
      </w:r>
      <w:r w:rsidRPr="00CC43DA">
        <w:rPr>
          <w:rFonts w:ascii="Arial" w:hAnsi="Arial" w:cs="Arial"/>
          <w:sz w:val="19"/>
          <w:szCs w:val="19"/>
        </w:rPr>
        <w:t>“), nese Zaměstnavatel odpovědnost za legálnost jeho softwarového vybavení ke dni jeho poskytnutí Zaměstnanci.  Zaměstnanec (i) nesmí stahovat nebo ukládat na Zařízení žádný software, databáze či jiná díla chráněná autorskoprávními předpisy, bez souhlasu Zaměstnavatele a (</w:t>
      </w:r>
      <w:proofErr w:type="spellStart"/>
      <w:r w:rsidRPr="00CC43DA">
        <w:rPr>
          <w:rFonts w:ascii="Arial" w:hAnsi="Arial" w:cs="Arial"/>
          <w:sz w:val="19"/>
          <w:szCs w:val="19"/>
        </w:rPr>
        <w:t>ii</w:t>
      </w:r>
      <w:proofErr w:type="spellEnd"/>
      <w:r w:rsidRPr="00CC43DA">
        <w:rPr>
          <w:rFonts w:ascii="Arial" w:hAnsi="Arial" w:cs="Arial"/>
          <w:sz w:val="19"/>
          <w:szCs w:val="19"/>
        </w:rPr>
        <w:t>) nesmí se dopustit jakéhokoliv jednání, které by mohlo přímo či nepřímo vést k porušení autorskoprávních předpisů a bude stav softwarové legálnosti poskytnutých Zařízení udržovat po celou dobu trvání Dohody.</w:t>
      </w:r>
      <w:r w:rsidR="00727FF6" w:rsidRPr="00CC43DA">
        <w:rPr>
          <w:rFonts w:ascii="Arial" w:hAnsi="Arial" w:cs="Arial"/>
          <w:sz w:val="19"/>
          <w:szCs w:val="19"/>
        </w:rPr>
        <w:t xml:space="preserve"> </w:t>
      </w:r>
    </w:p>
    <w:p w14:paraId="1D1A44B3" w14:textId="5DF2FA52" w:rsidR="0076061A" w:rsidRPr="00CC43DA" w:rsidRDefault="00CC43DA" w:rsidP="00CC43DA">
      <w:pPr>
        <w:spacing w:after="0" w:line="240" w:lineRule="auto"/>
        <w:rPr>
          <w:rFonts w:ascii="Arial" w:hAnsi="Arial" w:cs="Arial"/>
          <w:sz w:val="19"/>
          <w:szCs w:val="19"/>
        </w:rPr>
      </w:pPr>
      <w:r w:rsidRPr="00CC43DA">
        <w:rPr>
          <w:rFonts w:ascii="Arial" w:hAnsi="Arial" w:cs="Arial"/>
          <w:sz w:val="19"/>
          <w:szCs w:val="19"/>
        </w:rPr>
        <w:br w:type="page"/>
      </w:r>
    </w:p>
    <w:p w14:paraId="75054B32" w14:textId="3F9923BA" w:rsidR="00E74B43" w:rsidRPr="00CC43DA" w:rsidRDefault="00E74B43" w:rsidP="009C1042">
      <w:pPr>
        <w:pStyle w:val="Odstavecseseznamem"/>
        <w:numPr>
          <w:ilvl w:val="0"/>
          <w:numId w:val="2"/>
        </w:numPr>
        <w:spacing w:after="200" w:line="300" w:lineRule="auto"/>
        <w:ind w:left="567" w:hanging="567"/>
        <w:contextualSpacing w:val="0"/>
        <w:jc w:val="both"/>
        <w:rPr>
          <w:rFonts w:ascii="Arial" w:hAnsi="Arial" w:cs="Arial"/>
          <w:b/>
          <w:caps/>
          <w:sz w:val="19"/>
          <w:szCs w:val="19"/>
        </w:rPr>
      </w:pPr>
      <w:r w:rsidRPr="00CC43DA">
        <w:rPr>
          <w:rFonts w:ascii="Arial" w:hAnsi="Arial" w:cs="Arial"/>
          <w:b/>
          <w:caps/>
          <w:sz w:val="19"/>
          <w:szCs w:val="19"/>
        </w:rPr>
        <w:lastRenderedPageBreak/>
        <w:t>Autorská práva</w:t>
      </w:r>
    </w:p>
    <w:p w14:paraId="5A455A49" w14:textId="35E02535" w:rsidR="00E74B43" w:rsidRPr="00CC43DA" w:rsidRDefault="00BB0A8C" w:rsidP="009C1042">
      <w:pPr>
        <w:pStyle w:val="Odstavecseseznamem"/>
        <w:numPr>
          <w:ilvl w:val="1"/>
          <w:numId w:val="2"/>
        </w:numPr>
        <w:spacing w:after="200" w:line="300" w:lineRule="auto"/>
        <w:ind w:left="567" w:hanging="567"/>
        <w:contextualSpacing w:val="0"/>
        <w:jc w:val="both"/>
        <w:rPr>
          <w:rFonts w:ascii="Arial" w:hAnsi="Arial" w:cs="Arial"/>
          <w:sz w:val="19"/>
          <w:szCs w:val="19"/>
        </w:rPr>
      </w:pPr>
      <w:r w:rsidRPr="00CC43DA">
        <w:rPr>
          <w:rFonts w:ascii="Arial" w:hAnsi="Arial" w:cs="Arial"/>
          <w:sz w:val="19"/>
          <w:szCs w:val="19"/>
        </w:rPr>
        <w:t>Vytvoří-li Zaměstnanec při plnění povinností vyplývajících pro něj z Dohody jako autor či spoluautor zaměstnanecké dílo („</w:t>
      </w:r>
      <w:r w:rsidRPr="00CC43DA">
        <w:rPr>
          <w:rFonts w:ascii="Arial" w:hAnsi="Arial" w:cs="Arial"/>
          <w:b/>
          <w:bCs/>
          <w:sz w:val="19"/>
          <w:szCs w:val="19"/>
        </w:rPr>
        <w:t>Dílo</w:t>
      </w:r>
      <w:r w:rsidRPr="00CC43DA">
        <w:rPr>
          <w:rFonts w:ascii="Arial" w:hAnsi="Arial" w:cs="Arial"/>
          <w:sz w:val="19"/>
          <w:szCs w:val="19"/>
        </w:rPr>
        <w:t>“) ve smyslu zákona č. 121/2000 Sb., autorského zákona, ve znění pozdějších předpisů, vykonává Zaměstnavatel svým jménem a na svůj účet veškerá majetková práva k Dílu. Zaměstnanec souhlasí s tím, aby Zaměstnavatel postoupil právo výkonu majetkových práv k Dílu na kteroukoliv třetí osobu, přičemž tato třetí osoba je dále oprávněna postoupit právo výkonu majetkových práv k Dílu na další osoby. Zaměstnanec uděluje Zaměstnavateli svolení ke zveřejnění, úpravám, zpracování a překladu Díla, jeho spojení s jiným dílem, zařazení do souborného díla a k dokončení nedokončených Děl. Zaměstnavatel je oprávněn uvádět Díla na veřejnost pod svou obchodní firmou nebo jakýmkoliv jiným zvoleným označením. Zaměstnanec nemá v souvislosti s Dílem právo na jakoukoliv dodatečnou odměnu.</w:t>
      </w:r>
    </w:p>
    <w:p w14:paraId="70FC69D0" w14:textId="515E5B1D" w:rsidR="00E74B43" w:rsidRPr="00CC43DA" w:rsidRDefault="0035272D" w:rsidP="009C1042">
      <w:pPr>
        <w:pStyle w:val="Odstavecseseznamem"/>
        <w:numPr>
          <w:ilvl w:val="0"/>
          <w:numId w:val="2"/>
        </w:numPr>
        <w:spacing w:after="200" w:line="300" w:lineRule="auto"/>
        <w:ind w:left="567" w:hanging="567"/>
        <w:contextualSpacing w:val="0"/>
        <w:jc w:val="both"/>
        <w:rPr>
          <w:rFonts w:ascii="Arial" w:hAnsi="Arial" w:cs="Arial"/>
          <w:b/>
          <w:caps/>
          <w:sz w:val="19"/>
          <w:szCs w:val="19"/>
        </w:rPr>
      </w:pPr>
      <w:r w:rsidRPr="00CC43DA">
        <w:rPr>
          <w:rFonts w:ascii="Arial" w:hAnsi="Arial" w:cs="Arial"/>
          <w:b/>
          <w:caps/>
          <w:sz w:val="19"/>
          <w:szCs w:val="19"/>
        </w:rPr>
        <w:t>Mlčenlivost</w:t>
      </w:r>
    </w:p>
    <w:p w14:paraId="79D79EB9" w14:textId="77777777" w:rsidR="00BB0A8C" w:rsidRPr="00CC43DA" w:rsidRDefault="00BB0A8C" w:rsidP="00BB0A8C">
      <w:pPr>
        <w:pStyle w:val="Odstavecseseznamem"/>
        <w:numPr>
          <w:ilvl w:val="1"/>
          <w:numId w:val="2"/>
        </w:numPr>
        <w:snapToGrid w:val="0"/>
        <w:spacing w:after="200" w:line="300" w:lineRule="auto"/>
        <w:ind w:left="567" w:hanging="567"/>
        <w:contextualSpacing w:val="0"/>
        <w:jc w:val="both"/>
        <w:rPr>
          <w:rFonts w:ascii="Arial" w:hAnsi="Arial" w:cs="Arial"/>
          <w:sz w:val="19"/>
          <w:szCs w:val="19"/>
        </w:rPr>
      </w:pPr>
      <w:bookmarkStart w:id="7" w:name="_Ref479059013"/>
      <w:r w:rsidRPr="00CC43DA">
        <w:rPr>
          <w:rFonts w:ascii="Arial" w:hAnsi="Arial" w:cs="Arial"/>
          <w:sz w:val="19"/>
          <w:szCs w:val="19"/>
        </w:rPr>
        <w:t>Zaměstnanec bude zachovávat mlčenlivost o všech důvěrných informacích nebo obchodních tajemstvích Zaměstnavatele („</w:t>
      </w:r>
      <w:r w:rsidRPr="00CC43DA">
        <w:rPr>
          <w:rFonts w:ascii="Arial" w:hAnsi="Arial" w:cs="Arial"/>
          <w:b/>
          <w:bCs/>
          <w:sz w:val="19"/>
          <w:szCs w:val="19"/>
        </w:rPr>
        <w:t>Důvěrné informace</w:t>
      </w:r>
      <w:r w:rsidRPr="00CC43DA">
        <w:rPr>
          <w:rFonts w:ascii="Arial" w:hAnsi="Arial" w:cs="Arial"/>
          <w:sz w:val="19"/>
          <w:szCs w:val="19"/>
        </w:rPr>
        <w:t>“)</w:t>
      </w:r>
      <w:bookmarkEnd w:id="7"/>
      <w:r w:rsidRPr="00CC43DA">
        <w:rPr>
          <w:rFonts w:ascii="Arial" w:hAnsi="Arial" w:cs="Arial"/>
          <w:sz w:val="19"/>
          <w:szCs w:val="19"/>
        </w:rPr>
        <w:t xml:space="preserve">, nesdělí je, ani k nim neumožní přístup třetím osobám a nevyužije je k jiným účelům než účelům nezbytným pro plnění pracovních povinností. Důvěrnými informacemi se pro účely Smlouvy rozumí jakékoli neveřejné informace Zaměstnavatele, zejména </w:t>
      </w:r>
      <w:commentRangeStart w:id="8"/>
      <w:r w:rsidRPr="00CC43DA">
        <w:rPr>
          <w:rFonts w:ascii="Arial" w:hAnsi="Arial" w:cs="Arial"/>
          <w:bCs/>
          <w:sz w:val="19"/>
          <w:szCs w:val="19"/>
          <w:highlight w:val="yellow"/>
        </w:rPr>
        <w:t>[•]</w:t>
      </w:r>
      <w:commentRangeEnd w:id="8"/>
      <w:r w:rsidR="00D53572" w:rsidRPr="00CC43DA">
        <w:rPr>
          <w:rStyle w:val="Odkaznakoment"/>
          <w:rFonts w:ascii="Arial" w:hAnsi="Arial" w:cs="Arial"/>
          <w:sz w:val="19"/>
          <w:szCs w:val="19"/>
        </w:rPr>
        <w:commentReference w:id="8"/>
      </w:r>
      <w:r w:rsidRPr="00CC43DA">
        <w:rPr>
          <w:rFonts w:ascii="Arial" w:hAnsi="Arial" w:cs="Arial"/>
          <w:sz w:val="19"/>
          <w:szCs w:val="19"/>
        </w:rPr>
        <w:t>.</w:t>
      </w:r>
    </w:p>
    <w:p w14:paraId="11B1D8E2" w14:textId="417EAD53" w:rsidR="00BB0A8C" w:rsidRPr="00CC43DA" w:rsidRDefault="00BB0A8C" w:rsidP="00BB0A8C">
      <w:pPr>
        <w:pStyle w:val="Odstavecseseznamem"/>
        <w:numPr>
          <w:ilvl w:val="0"/>
          <w:numId w:val="2"/>
        </w:numPr>
        <w:spacing w:after="200" w:line="300" w:lineRule="auto"/>
        <w:ind w:left="567" w:hanging="567"/>
        <w:contextualSpacing w:val="0"/>
        <w:jc w:val="both"/>
        <w:rPr>
          <w:rFonts w:ascii="Arial" w:hAnsi="Arial" w:cs="Arial"/>
          <w:b/>
          <w:caps/>
          <w:sz w:val="19"/>
          <w:szCs w:val="19"/>
        </w:rPr>
      </w:pPr>
      <w:r w:rsidRPr="00CC43DA">
        <w:rPr>
          <w:rFonts w:ascii="Arial" w:hAnsi="Arial" w:cs="Arial"/>
          <w:sz w:val="19"/>
          <w:szCs w:val="19"/>
        </w:rPr>
        <w:t>Porušením povinnosti mlčenlivosti není použití nebo zpřístupnění Důvěrných informací: (i) pokud to nezbytně vyžaduje splnění pracovních povinností Zaměstnance, (</w:t>
      </w:r>
      <w:proofErr w:type="spellStart"/>
      <w:r w:rsidRPr="00CC43DA">
        <w:rPr>
          <w:rFonts w:ascii="Arial" w:hAnsi="Arial" w:cs="Arial"/>
          <w:sz w:val="19"/>
          <w:szCs w:val="19"/>
        </w:rPr>
        <w:t>ii</w:t>
      </w:r>
      <w:proofErr w:type="spellEnd"/>
      <w:r w:rsidRPr="00CC43DA">
        <w:rPr>
          <w:rFonts w:ascii="Arial" w:hAnsi="Arial" w:cs="Arial"/>
          <w:sz w:val="19"/>
          <w:szCs w:val="19"/>
        </w:rPr>
        <w:t>) Zaměstnavatel k takovému postupu udělil souhlas, nebo (</w:t>
      </w:r>
      <w:proofErr w:type="spellStart"/>
      <w:r w:rsidRPr="00CC43DA">
        <w:rPr>
          <w:rFonts w:ascii="Arial" w:hAnsi="Arial" w:cs="Arial"/>
          <w:sz w:val="19"/>
          <w:szCs w:val="19"/>
        </w:rPr>
        <w:t>iii</w:t>
      </w:r>
      <w:proofErr w:type="spellEnd"/>
      <w:r w:rsidRPr="00CC43DA">
        <w:rPr>
          <w:rFonts w:ascii="Arial" w:hAnsi="Arial" w:cs="Arial"/>
          <w:sz w:val="19"/>
          <w:szCs w:val="19"/>
        </w:rPr>
        <w:t>) pokud to vyžaduje příslušný orgán veřejné moci nebo jiná instituce v souladu s právními předpisy. Ve všech případech bude Zaměstnanec postupovat tak, aby Důvěrné informace zpřístupnil pouze v nejmenším nezbytném rozsahu.</w:t>
      </w:r>
    </w:p>
    <w:p w14:paraId="6CA8F346" w14:textId="68BC0FAA" w:rsidR="00866E1C" w:rsidRPr="00CC43DA" w:rsidRDefault="00866E1C" w:rsidP="00BB0A8C">
      <w:pPr>
        <w:pStyle w:val="Odstavecseseznamem"/>
        <w:numPr>
          <w:ilvl w:val="0"/>
          <w:numId w:val="2"/>
        </w:numPr>
        <w:spacing w:after="200" w:line="300" w:lineRule="auto"/>
        <w:ind w:left="567" w:hanging="567"/>
        <w:contextualSpacing w:val="0"/>
        <w:jc w:val="both"/>
        <w:rPr>
          <w:rFonts w:ascii="Arial" w:hAnsi="Arial" w:cs="Arial"/>
          <w:b/>
          <w:caps/>
          <w:sz w:val="19"/>
          <w:szCs w:val="19"/>
        </w:rPr>
      </w:pPr>
      <w:r w:rsidRPr="00CC43DA">
        <w:rPr>
          <w:rFonts w:ascii="Arial" w:hAnsi="Arial" w:cs="Arial"/>
          <w:b/>
          <w:caps/>
          <w:sz w:val="19"/>
          <w:szCs w:val="19"/>
        </w:rPr>
        <w:t xml:space="preserve">Ostatní a závěrečná </w:t>
      </w:r>
      <w:commentRangeStart w:id="9"/>
      <w:r w:rsidRPr="00CC43DA">
        <w:rPr>
          <w:rFonts w:ascii="Arial" w:hAnsi="Arial" w:cs="Arial"/>
          <w:b/>
          <w:caps/>
          <w:sz w:val="19"/>
          <w:szCs w:val="19"/>
        </w:rPr>
        <w:t>ujednání</w:t>
      </w:r>
      <w:commentRangeEnd w:id="9"/>
      <w:r w:rsidR="00D53572" w:rsidRPr="00CC43DA">
        <w:rPr>
          <w:rStyle w:val="Odkaznakoment"/>
          <w:rFonts w:ascii="Arial" w:hAnsi="Arial" w:cs="Arial"/>
          <w:b/>
          <w:caps/>
          <w:sz w:val="19"/>
          <w:szCs w:val="19"/>
        </w:rPr>
        <w:commentReference w:id="9"/>
      </w:r>
    </w:p>
    <w:p w14:paraId="5FC084CB" w14:textId="5C752B8C" w:rsidR="008876A4" w:rsidRPr="00CC43DA" w:rsidRDefault="004F6F66" w:rsidP="009C1042">
      <w:pPr>
        <w:pStyle w:val="Odstavecseseznamem"/>
        <w:numPr>
          <w:ilvl w:val="1"/>
          <w:numId w:val="2"/>
        </w:numPr>
        <w:spacing w:after="200" w:line="300" w:lineRule="auto"/>
        <w:ind w:left="567" w:hanging="567"/>
        <w:contextualSpacing w:val="0"/>
        <w:jc w:val="both"/>
        <w:rPr>
          <w:rFonts w:ascii="Arial" w:hAnsi="Arial" w:cs="Arial"/>
          <w:sz w:val="19"/>
          <w:szCs w:val="19"/>
        </w:rPr>
      </w:pPr>
      <w:r w:rsidRPr="00CC43DA">
        <w:rPr>
          <w:rFonts w:ascii="Arial" w:hAnsi="Arial" w:cs="Arial"/>
          <w:sz w:val="19"/>
          <w:szCs w:val="19"/>
        </w:rPr>
        <w:t>Zaměstnanec bude hlásit Zaměstnavateli bez zbytečného odkladu veškeré změny v příslušných osobních údajích, zejména pokud jde o údaje rozhodné pro daňové odpočty, zdravotní a sociální pojištění, jakož i veškeré okolnosti, které mohou mít vliv na výkon práce a na nároky a povinnosti vyplývající z Dohody.</w:t>
      </w:r>
    </w:p>
    <w:p w14:paraId="3AC4C3B2" w14:textId="29944DC5" w:rsidR="004F6F66" w:rsidRPr="00CC43DA" w:rsidRDefault="004F6F66" w:rsidP="009C1042">
      <w:pPr>
        <w:pStyle w:val="Odstavecseseznamem"/>
        <w:numPr>
          <w:ilvl w:val="1"/>
          <w:numId w:val="2"/>
        </w:numPr>
        <w:spacing w:after="200" w:line="300" w:lineRule="auto"/>
        <w:ind w:left="567" w:hanging="567"/>
        <w:contextualSpacing w:val="0"/>
        <w:jc w:val="both"/>
        <w:rPr>
          <w:rFonts w:ascii="Arial" w:hAnsi="Arial" w:cs="Arial"/>
          <w:sz w:val="19"/>
          <w:szCs w:val="19"/>
        </w:rPr>
      </w:pPr>
      <w:r w:rsidRPr="00CC43DA">
        <w:rPr>
          <w:rFonts w:ascii="Arial" w:hAnsi="Arial" w:cs="Arial"/>
          <w:sz w:val="19"/>
          <w:szCs w:val="19"/>
        </w:rPr>
        <w:t>Dohoda se řídí právním řádem České republiky, zejména Zákoníkem práce. Všechny spory vznikající z Dohody a v souvislosti s ní budou s konečnou platností rozhodovány příslušnými soudy v České republice.</w:t>
      </w:r>
    </w:p>
    <w:p w14:paraId="4B5024EC" w14:textId="39299F66" w:rsidR="00EB3D21" w:rsidRPr="00CC43DA" w:rsidRDefault="00392B69" w:rsidP="009C1042">
      <w:pPr>
        <w:pStyle w:val="Odstavecseseznamem"/>
        <w:numPr>
          <w:ilvl w:val="1"/>
          <w:numId w:val="2"/>
        </w:numPr>
        <w:spacing w:after="200" w:line="300" w:lineRule="auto"/>
        <w:ind w:left="567" w:hanging="567"/>
        <w:contextualSpacing w:val="0"/>
        <w:jc w:val="both"/>
        <w:rPr>
          <w:rFonts w:ascii="Arial" w:hAnsi="Arial" w:cs="Arial"/>
          <w:sz w:val="19"/>
          <w:szCs w:val="19"/>
        </w:rPr>
      </w:pPr>
      <w:bookmarkStart w:id="10" w:name="_Hlk527463710"/>
      <w:r w:rsidRPr="00CC43DA">
        <w:rPr>
          <w:rFonts w:ascii="Arial" w:hAnsi="Arial" w:cs="Arial"/>
          <w:sz w:val="19"/>
          <w:szCs w:val="19"/>
        </w:rPr>
        <w:t>Dohoda</w:t>
      </w:r>
      <w:r w:rsidR="007D5B1F" w:rsidRPr="00CC43DA">
        <w:rPr>
          <w:rFonts w:ascii="Arial" w:hAnsi="Arial" w:cs="Arial"/>
          <w:sz w:val="19"/>
          <w:szCs w:val="19"/>
        </w:rPr>
        <w:t xml:space="preserve"> </w:t>
      </w:r>
      <w:r w:rsidR="00BB0A8C" w:rsidRPr="00CC43DA">
        <w:rPr>
          <w:rFonts w:ascii="Arial" w:hAnsi="Arial" w:cs="Arial"/>
          <w:sz w:val="19"/>
          <w:szCs w:val="19"/>
        </w:rPr>
        <w:t xml:space="preserve">je </w:t>
      </w:r>
      <w:r w:rsidR="008876A4" w:rsidRPr="00CC43DA">
        <w:rPr>
          <w:rFonts w:ascii="Arial" w:hAnsi="Arial" w:cs="Arial"/>
          <w:sz w:val="19"/>
          <w:szCs w:val="19"/>
        </w:rPr>
        <w:t>vyhotovena ve dvou stejnopisech</w:t>
      </w:r>
      <w:r w:rsidR="007D5B1F" w:rsidRPr="00CC43DA">
        <w:rPr>
          <w:rFonts w:ascii="Arial" w:hAnsi="Arial" w:cs="Arial"/>
          <w:sz w:val="19"/>
          <w:szCs w:val="19"/>
        </w:rPr>
        <w:t xml:space="preserve">, </w:t>
      </w:r>
      <w:r w:rsidR="008876A4" w:rsidRPr="00CC43DA">
        <w:rPr>
          <w:rFonts w:ascii="Arial" w:hAnsi="Arial" w:cs="Arial"/>
          <w:sz w:val="19"/>
          <w:szCs w:val="19"/>
        </w:rPr>
        <w:t xml:space="preserve">po jednom pro každou ze </w:t>
      </w:r>
      <w:r w:rsidR="008B4FE3" w:rsidRPr="00CC43DA">
        <w:rPr>
          <w:rFonts w:ascii="Arial" w:hAnsi="Arial" w:cs="Arial"/>
          <w:sz w:val="19"/>
          <w:szCs w:val="19"/>
        </w:rPr>
        <w:t>s</w:t>
      </w:r>
      <w:r w:rsidR="008876A4" w:rsidRPr="00CC43DA">
        <w:rPr>
          <w:rFonts w:ascii="Arial" w:hAnsi="Arial" w:cs="Arial"/>
          <w:sz w:val="19"/>
          <w:szCs w:val="19"/>
        </w:rPr>
        <w:t>tran</w:t>
      </w:r>
      <w:bookmarkEnd w:id="10"/>
      <w:r w:rsidR="007D5B1F" w:rsidRPr="00CC43DA">
        <w:rPr>
          <w:rFonts w:ascii="Arial" w:hAnsi="Arial" w:cs="Arial"/>
          <w:sz w:val="19"/>
          <w:szCs w:val="19"/>
        </w:rPr>
        <w:t>.</w:t>
      </w:r>
    </w:p>
    <w:tbl>
      <w:tblPr>
        <w:tblW w:w="0" w:type="auto"/>
        <w:tblLook w:val="04A0" w:firstRow="1" w:lastRow="0" w:firstColumn="1" w:lastColumn="0" w:noHBand="0" w:noVBand="1"/>
      </w:tblPr>
      <w:tblGrid>
        <w:gridCol w:w="4531"/>
        <w:gridCol w:w="4531"/>
      </w:tblGrid>
      <w:tr w:rsidR="000C57E0" w:rsidRPr="00CC43DA" w14:paraId="0D5AFDE9" w14:textId="77777777" w:rsidTr="008D0617">
        <w:trPr>
          <w:trHeight w:val="77"/>
        </w:trPr>
        <w:tc>
          <w:tcPr>
            <w:tcW w:w="4531" w:type="dxa"/>
            <w:hideMark/>
          </w:tcPr>
          <w:p w14:paraId="6EAAE65B" w14:textId="77777777" w:rsidR="00B747E6" w:rsidRPr="00CC43DA" w:rsidRDefault="00B747E6" w:rsidP="009C1042">
            <w:pPr>
              <w:snapToGrid w:val="0"/>
              <w:spacing w:after="200" w:line="300" w:lineRule="auto"/>
              <w:jc w:val="both"/>
              <w:outlineLvl w:val="0"/>
              <w:rPr>
                <w:rFonts w:ascii="Arial" w:hAnsi="Arial" w:cs="Arial"/>
                <w:sz w:val="19"/>
                <w:szCs w:val="19"/>
              </w:rPr>
            </w:pPr>
            <w:r w:rsidRPr="00CC43DA">
              <w:rPr>
                <w:rFonts w:ascii="Arial" w:hAnsi="Arial" w:cs="Arial"/>
                <w:sz w:val="19"/>
                <w:szCs w:val="19"/>
              </w:rPr>
              <w:t>V </w:t>
            </w:r>
            <w:r w:rsidRPr="00CC43DA">
              <w:rPr>
                <w:rFonts w:ascii="Arial" w:hAnsi="Arial" w:cs="Arial"/>
                <w:sz w:val="19"/>
                <w:szCs w:val="19"/>
                <w:highlight w:val="yellow"/>
              </w:rPr>
              <w:t>[•]</w:t>
            </w:r>
            <w:r w:rsidRPr="00CC43DA">
              <w:rPr>
                <w:rFonts w:ascii="Arial" w:hAnsi="Arial" w:cs="Arial"/>
                <w:sz w:val="19"/>
                <w:szCs w:val="19"/>
              </w:rPr>
              <w:t xml:space="preserve">, dne </w:t>
            </w:r>
            <w:r w:rsidRPr="00CC43DA">
              <w:rPr>
                <w:rFonts w:ascii="Arial" w:hAnsi="Arial" w:cs="Arial"/>
                <w:sz w:val="19"/>
                <w:szCs w:val="19"/>
                <w:highlight w:val="yellow"/>
              </w:rPr>
              <w:t>[•]</w:t>
            </w:r>
          </w:p>
        </w:tc>
        <w:tc>
          <w:tcPr>
            <w:tcW w:w="4531" w:type="dxa"/>
            <w:hideMark/>
          </w:tcPr>
          <w:p w14:paraId="2D54129E" w14:textId="77777777" w:rsidR="00B747E6" w:rsidRPr="00CC43DA" w:rsidRDefault="00B747E6" w:rsidP="009C1042">
            <w:pPr>
              <w:snapToGrid w:val="0"/>
              <w:spacing w:after="200" w:line="300" w:lineRule="auto"/>
              <w:jc w:val="both"/>
              <w:outlineLvl w:val="0"/>
              <w:rPr>
                <w:rFonts w:ascii="Arial" w:hAnsi="Arial" w:cs="Arial"/>
                <w:sz w:val="19"/>
                <w:szCs w:val="19"/>
              </w:rPr>
            </w:pPr>
            <w:r w:rsidRPr="00CC43DA">
              <w:rPr>
                <w:rFonts w:ascii="Arial" w:hAnsi="Arial" w:cs="Arial"/>
                <w:sz w:val="19"/>
                <w:szCs w:val="19"/>
              </w:rPr>
              <w:t>V </w:t>
            </w:r>
            <w:r w:rsidRPr="00CC43DA">
              <w:rPr>
                <w:rFonts w:ascii="Arial" w:hAnsi="Arial" w:cs="Arial"/>
                <w:sz w:val="19"/>
                <w:szCs w:val="19"/>
                <w:highlight w:val="yellow"/>
              </w:rPr>
              <w:t>[•]</w:t>
            </w:r>
            <w:r w:rsidRPr="00CC43DA">
              <w:rPr>
                <w:rFonts w:ascii="Arial" w:hAnsi="Arial" w:cs="Arial"/>
                <w:sz w:val="19"/>
                <w:szCs w:val="19"/>
              </w:rPr>
              <w:t xml:space="preserve">, dne </w:t>
            </w:r>
            <w:r w:rsidRPr="00CC43DA">
              <w:rPr>
                <w:rFonts w:ascii="Arial" w:hAnsi="Arial" w:cs="Arial"/>
                <w:sz w:val="19"/>
                <w:szCs w:val="19"/>
                <w:highlight w:val="yellow"/>
              </w:rPr>
              <w:t>[•]</w:t>
            </w:r>
          </w:p>
        </w:tc>
      </w:tr>
      <w:tr w:rsidR="000C57E0" w:rsidRPr="00CC43DA" w14:paraId="7CCA658D" w14:textId="77777777" w:rsidTr="008D0617">
        <w:tc>
          <w:tcPr>
            <w:tcW w:w="4531" w:type="dxa"/>
            <w:hideMark/>
          </w:tcPr>
          <w:p w14:paraId="76CB8432" w14:textId="77777777" w:rsidR="00B747E6" w:rsidRPr="00CC43DA" w:rsidRDefault="00B747E6" w:rsidP="009C1042">
            <w:pPr>
              <w:snapToGrid w:val="0"/>
              <w:spacing w:before="600" w:after="200" w:line="300" w:lineRule="auto"/>
              <w:jc w:val="both"/>
              <w:outlineLvl w:val="0"/>
              <w:rPr>
                <w:rFonts w:ascii="Arial" w:hAnsi="Arial" w:cs="Arial"/>
                <w:b/>
                <w:sz w:val="19"/>
                <w:szCs w:val="19"/>
              </w:rPr>
            </w:pPr>
            <w:r w:rsidRPr="00CC43DA">
              <w:rPr>
                <w:rFonts w:ascii="Arial" w:hAnsi="Arial" w:cs="Arial"/>
                <w:sz w:val="19"/>
                <w:szCs w:val="19"/>
              </w:rPr>
              <w:t>___________________________</w:t>
            </w:r>
          </w:p>
        </w:tc>
        <w:tc>
          <w:tcPr>
            <w:tcW w:w="4531" w:type="dxa"/>
            <w:hideMark/>
          </w:tcPr>
          <w:p w14:paraId="789B66F9" w14:textId="77777777" w:rsidR="00B747E6" w:rsidRPr="00CC43DA" w:rsidRDefault="00B747E6" w:rsidP="009C1042">
            <w:pPr>
              <w:snapToGrid w:val="0"/>
              <w:spacing w:before="600" w:after="200" w:line="300" w:lineRule="auto"/>
              <w:jc w:val="both"/>
              <w:outlineLvl w:val="0"/>
              <w:rPr>
                <w:rFonts w:ascii="Arial" w:hAnsi="Arial" w:cs="Arial"/>
                <w:b/>
                <w:sz w:val="19"/>
                <w:szCs w:val="19"/>
              </w:rPr>
            </w:pPr>
            <w:r w:rsidRPr="00CC43DA">
              <w:rPr>
                <w:rFonts w:ascii="Arial" w:hAnsi="Arial" w:cs="Arial"/>
                <w:sz w:val="19"/>
                <w:szCs w:val="19"/>
              </w:rPr>
              <w:t>___________________________</w:t>
            </w:r>
          </w:p>
        </w:tc>
      </w:tr>
      <w:tr w:rsidR="00BB0A8C" w:rsidRPr="00CC43DA" w14:paraId="3F0B5051" w14:textId="77777777" w:rsidTr="008D0617">
        <w:tc>
          <w:tcPr>
            <w:tcW w:w="4531" w:type="dxa"/>
            <w:hideMark/>
          </w:tcPr>
          <w:p w14:paraId="7BA6BF3D" w14:textId="0379CCCC" w:rsidR="00B747E6" w:rsidRPr="00CC43DA" w:rsidRDefault="00B747E6" w:rsidP="009C1042">
            <w:pPr>
              <w:snapToGrid w:val="0"/>
              <w:spacing w:after="200" w:line="300" w:lineRule="auto"/>
              <w:jc w:val="both"/>
              <w:rPr>
                <w:rFonts w:ascii="Arial" w:hAnsi="Arial" w:cs="Arial"/>
                <w:b/>
                <w:sz w:val="19"/>
                <w:szCs w:val="19"/>
              </w:rPr>
            </w:pPr>
            <w:r w:rsidRPr="00CC43DA">
              <w:rPr>
                <w:rFonts w:ascii="Arial" w:hAnsi="Arial" w:cs="Arial"/>
                <w:sz w:val="19"/>
                <w:szCs w:val="19"/>
              </w:rPr>
              <w:t>Za</w:t>
            </w:r>
            <w:r w:rsidR="00887915" w:rsidRPr="00CC43DA">
              <w:rPr>
                <w:rFonts w:ascii="Arial" w:hAnsi="Arial" w:cs="Arial"/>
                <w:sz w:val="19"/>
                <w:szCs w:val="19"/>
              </w:rPr>
              <w:t xml:space="preserve"> </w:t>
            </w:r>
            <w:r w:rsidR="00252DC8" w:rsidRPr="00CC43DA">
              <w:rPr>
                <w:rFonts w:ascii="Arial" w:hAnsi="Arial" w:cs="Arial"/>
                <w:b/>
                <w:sz w:val="19"/>
                <w:szCs w:val="19"/>
                <w:highlight w:val="yellow"/>
              </w:rPr>
              <w:t>[•]</w:t>
            </w:r>
          </w:p>
          <w:p w14:paraId="47039274" w14:textId="4EFA70C5" w:rsidR="00B747E6" w:rsidRPr="00CC43DA" w:rsidRDefault="00252DC8" w:rsidP="009C1042">
            <w:pPr>
              <w:snapToGrid w:val="0"/>
              <w:spacing w:after="0" w:line="300" w:lineRule="auto"/>
              <w:jc w:val="both"/>
              <w:outlineLvl w:val="0"/>
              <w:rPr>
                <w:rFonts w:ascii="Arial" w:hAnsi="Arial" w:cs="Arial"/>
                <w:b/>
                <w:sz w:val="19"/>
                <w:szCs w:val="19"/>
              </w:rPr>
            </w:pPr>
            <w:r w:rsidRPr="00CC43DA">
              <w:rPr>
                <w:rFonts w:ascii="Arial" w:hAnsi="Arial" w:cs="Arial"/>
                <w:bCs/>
                <w:sz w:val="19"/>
                <w:szCs w:val="19"/>
                <w:highlight w:val="yellow"/>
              </w:rPr>
              <w:t>[•]</w:t>
            </w:r>
            <w:r w:rsidR="00B747E6" w:rsidRPr="00CC43DA">
              <w:rPr>
                <w:rFonts w:ascii="Arial" w:hAnsi="Arial" w:cs="Arial"/>
                <w:sz w:val="19"/>
                <w:szCs w:val="19"/>
              </w:rPr>
              <w:t xml:space="preserve">, </w:t>
            </w:r>
            <w:r w:rsidR="00B747E6" w:rsidRPr="00CC43DA">
              <w:rPr>
                <w:rFonts w:ascii="Arial" w:hAnsi="Arial" w:cs="Arial"/>
                <w:bCs/>
                <w:sz w:val="19"/>
                <w:szCs w:val="19"/>
                <w:highlight w:val="yellow"/>
              </w:rPr>
              <w:t>[</w:t>
            </w:r>
            <w:r w:rsidR="00BB0A8C" w:rsidRPr="00CC43DA">
              <w:rPr>
                <w:rFonts w:ascii="Arial" w:hAnsi="Arial" w:cs="Arial"/>
                <w:bCs/>
                <w:sz w:val="19"/>
                <w:szCs w:val="19"/>
                <w:highlight w:val="yellow"/>
              </w:rPr>
              <w:t>•</w:t>
            </w:r>
            <w:r w:rsidR="00B747E6" w:rsidRPr="00CC43DA">
              <w:rPr>
                <w:rFonts w:ascii="Arial" w:hAnsi="Arial" w:cs="Arial"/>
                <w:bCs/>
                <w:sz w:val="19"/>
                <w:szCs w:val="19"/>
                <w:highlight w:val="yellow"/>
              </w:rPr>
              <w:t>]</w:t>
            </w:r>
          </w:p>
        </w:tc>
        <w:tc>
          <w:tcPr>
            <w:tcW w:w="4531" w:type="dxa"/>
            <w:hideMark/>
          </w:tcPr>
          <w:p w14:paraId="6F163964" w14:textId="77777777" w:rsidR="00B747E6" w:rsidRPr="00CC43DA" w:rsidRDefault="00B747E6" w:rsidP="009C1042">
            <w:pPr>
              <w:snapToGrid w:val="0"/>
              <w:spacing w:after="200" w:line="300" w:lineRule="auto"/>
              <w:jc w:val="both"/>
              <w:rPr>
                <w:rFonts w:ascii="Arial" w:hAnsi="Arial" w:cs="Arial"/>
                <w:b/>
                <w:bCs/>
                <w:sz w:val="19"/>
                <w:szCs w:val="19"/>
              </w:rPr>
            </w:pPr>
            <w:r w:rsidRPr="00CC43DA">
              <w:rPr>
                <w:rFonts w:ascii="Arial" w:hAnsi="Arial" w:cs="Arial"/>
                <w:b/>
                <w:bCs/>
                <w:sz w:val="19"/>
                <w:szCs w:val="19"/>
                <w:highlight w:val="yellow"/>
              </w:rPr>
              <w:t>[•]</w:t>
            </w:r>
          </w:p>
          <w:p w14:paraId="42A49595" w14:textId="77777777" w:rsidR="00B747E6" w:rsidRPr="00CC43DA" w:rsidRDefault="00B747E6" w:rsidP="009C1042">
            <w:pPr>
              <w:snapToGrid w:val="0"/>
              <w:spacing w:after="0" w:line="300" w:lineRule="auto"/>
              <w:jc w:val="both"/>
              <w:outlineLvl w:val="0"/>
              <w:rPr>
                <w:rFonts w:ascii="Arial" w:hAnsi="Arial" w:cs="Arial"/>
                <w:b/>
                <w:sz w:val="19"/>
                <w:szCs w:val="19"/>
              </w:rPr>
            </w:pPr>
            <w:r w:rsidRPr="00CC43DA">
              <w:rPr>
                <w:rFonts w:ascii="Arial" w:hAnsi="Arial" w:cs="Arial"/>
                <w:sz w:val="19"/>
                <w:szCs w:val="19"/>
              </w:rPr>
              <w:t>Zaměstnanec</w:t>
            </w:r>
          </w:p>
        </w:tc>
      </w:tr>
    </w:tbl>
    <w:p w14:paraId="71A12BD0" w14:textId="4FF32931" w:rsidR="00CC43DA" w:rsidRPr="00CC43DA" w:rsidRDefault="00CC43DA" w:rsidP="00CC43DA">
      <w:pPr>
        <w:tabs>
          <w:tab w:val="left" w:pos="3825"/>
        </w:tabs>
        <w:rPr>
          <w:rFonts w:ascii="Arial" w:hAnsi="Arial" w:cs="Arial"/>
          <w:sz w:val="19"/>
          <w:szCs w:val="19"/>
        </w:rPr>
      </w:pPr>
    </w:p>
    <w:sectPr w:rsidR="00CC43DA" w:rsidRPr="00CC43DA" w:rsidSect="00860FEA">
      <w:footerReference w:type="even" r:id="rId14"/>
      <w:footerReference w:type="default" r:id="rId15"/>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gr. David Šupej" w:date="2026-02-26T11:05:00Z" w:initials="DŠ">
    <w:p w14:paraId="212FBDD9" w14:textId="77777777" w:rsidR="00FF2CC5" w:rsidRDefault="00FF2CC5" w:rsidP="00FF2CC5">
      <w:r>
        <w:rPr>
          <w:rStyle w:val="Odkaznakoment"/>
        </w:rPr>
        <w:annotationRef/>
      </w:r>
      <w:r>
        <w:rPr>
          <w:sz w:val="20"/>
          <w:szCs w:val="20"/>
        </w:rPr>
        <w:t>Upozorňujeme, že dohodáři mají právo na písemnou informaci o základních podmínkách zaměstnání podle § 77a ZP. Nastavení Dohody počítá s tím, že informace podle § 77a budou poskytnuty právě v samostatném informačním dokumentu.</w:t>
      </w:r>
    </w:p>
  </w:comment>
  <w:comment w:id="1" w:author="Mgr. David Šupej" w:date="2026-02-26T10:38:00Z" w:initials="DŠ">
    <w:p w14:paraId="6018B04D" w14:textId="77777777" w:rsidR="00A87D31" w:rsidRDefault="00966F25" w:rsidP="00A87D31">
      <w:r>
        <w:rPr>
          <w:rStyle w:val="Odkaznakoment"/>
        </w:rPr>
        <w:annotationRef/>
      </w:r>
      <w:r w:rsidR="00A87D31">
        <w:rPr>
          <w:sz w:val="20"/>
          <w:szCs w:val="20"/>
        </w:rPr>
        <w:t>Dohodářům musíte předložit písemný rozvrh směn (papírové nebo elektronické určení, kdy mají mít příští směnu nebo směny v dalším týdnu či měsíci či jiném období). Výjimkou je stav, kdy je uzavřena tzv. dohoda o samorozvrhování pracovní doby zaměstnancem.</w:t>
      </w:r>
    </w:p>
    <w:p w14:paraId="2E306B45" w14:textId="77777777" w:rsidR="00A87D31" w:rsidRDefault="00A87D31" w:rsidP="00A87D31"/>
    <w:p w14:paraId="128FF2C3" w14:textId="77777777" w:rsidR="00A87D31" w:rsidRDefault="00A87D31" w:rsidP="00A87D31">
      <w:r>
        <w:rPr>
          <w:sz w:val="20"/>
          <w:szCs w:val="20"/>
        </w:rPr>
        <w:t>U dohodářů musíte vést evidenci odpracované doby (stejně jako u HPP). Na dohodáře se vztahují veškerá pravidla pracovní doby a odpočinků jako u HPP (délky směn, přestávky atd.).</w:t>
      </w:r>
    </w:p>
    <w:p w14:paraId="3760DB43" w14:textId="77777777" w:rsidR="00A87D31" w:rsidRDefault="00A87D31" w:rsidP="00A87D31"/>
    <w:p w14:paraId="21D50D9B" w14:textId="77777777" w:rsidR="00A87D31" w:rsidRDefault="00A87D31" w:rsidP="00A87D31">
      <w:r>
        <w:rPr>
          <w:sz w:val="20"/>
          <w:szCs w:val="20"/>
        </w:rPr>
        <w:t>V případě práce na home office je také třeba písemná dohoda o podmínkách výkonu práce z domova.</w:t>
      </w:r>
    </w:p>
  </w:comment>
  <w:comment w:id="2" w:author="Mgr. David Šupej" w:date="2026-02-26T10:52:00Z" w:initials="DŠ">
    <w:p w14:paraId="62574808" w14:textId="77777777" w:rsidR="00D200DE" w:rsidRDefault="00D200DE" w:rsidP="00D200DE">
      <w:r>
        <w:rPr>
          <w:rStyle w:val="Odkaznakoment"/>
        </w:rPr>
        <w:annotationRef/>
      </w:r>
      <w:r>
        <w:rPr>
          <w:sz w:val="20"/>
          <w:szCs w:val="20"/>
        </w:rPr>
        <w:t xml:space="preserve">Obecně nedoporučujeme zkracovat, v žádném případě však nedoporučujeme jít pod 24 hodin. </w:t>
      </w:r>
    </w:p>
  </w:comment>
  <w:comment w:id="3" w:author="Mgr. David Šupej" w:date="2026-02-26T10:39:00Z" w:initials="DŠ">
    <w:p w14:paraId="49CD93DB" w14:textId="38ACEC42" w:rsidR="00966F25" w:rsidRDefault="00966F25" w:rsidP="00966F25">
      <w:r>
        <w:rPr>
          <w:rStyle w:val="Odkaznakoment"/>
        </w:rPr>
        <w:annotationRef/>
      </w:r>
      <w:r>
        <w:rPr>
          <w:sz w:val="20"/>
          <w:szCs w:val="20"/>
        </w:rPr>
        <w:t xml:space="preserve">Nejedná se o povinnou náležitost. Zároveň platí, že zkušební doba nemůže být delší, než je polovina doby trvání dohody (maximem jsou však vždy 4 měsíce). </w:t>
      </w:r>
    </w:p>
  </w:comment>
  <w:comment w:id="4" w:author="Mgr. David Šupej" w:date="2026-02-26T10:40:00Z" w:initials="DŠ">
    <w:p w14:paraId="3CEB23BB" w14:textId="77777777" w:rsidR="000C57E0" w:rsidRDefault="00966F25" w:rsidP="000C57E0">
      <w:r>
        <w:rPr>
          <w:rStyle w:val="Odkaznakoment"/>
        </w:rPr>
        <w:annotationRef/>
      </w:r>
      <w:r w:rsidR="000C57E0">
        <w:rPr>
          <w:sz w:val="20"/>
          <w:szCs w:val="20"/>
        </w:rPr>
        <w:t>Nastaveno na dobu určitou. Často se totiž DPČ uzavírá na rok, když limitem rozsahu práce je „půl úvazek“ (</w:t>
      </w:r>
      <w:r w:rsidR="000C57E0">
        <w:rPr>
          <w:b/>
          <w:bCs/>
          <w:sz w:val="20"/>
          <w:szCs w:val="20"/>
        </w:rPr>
        <w:t>v průměru 20 hodiny týdně za období 52 týdnů</w:t>
      </w:r>
      <w:r w:rsidR="000C57E0">
        <w:rPr>
          <w:sz w:val="20"/>
          <w:szCs w:val="20"/>
        </w:rPr>
        <w:t>). Lze ji však sjednat i na dobu neurčitou.</w:t>
      </w:r>
    </w:p>
  </w:comment>
  <w:comment w:id="5" w:author="Mgr. David Šupej" w:date="2026-02-26T10:40:00Z" w:initials="DŠ">
    <w:p w14:paraId="694F98EE" w14:textId="78A66C4E" w:rsidR="00966F25" w:rsidRDefault="00966F25" w:rsidP="00966F25">
      <w:r>
        <w:rPr>
          <w:rStyle w:val="Odkaznakoment"/>
        </w:rPr>
        <w:annotationRef/>
      </w:r>
      <w:r>
        <w:rPr>
          <w:sz w:val="20"/>
          <w:szCs w:val="20"/>
        </w:rPr>
        <w:t>Upozorňujeme na povinnost platit odměnu (tzn. včetně kompenzace) za práci ve svátek, v noci, ve ztížených pracovních podmínkách a o víkendu.</w:t>
      </w:r>
    </w:p>
  </w:comment>
  <w:comment w:id="6" w:author="Mgr. David Šupej" w:date="2026-02-26T10:41:00Z" w:initials="DŠ">
    <w:p w14:paraId="4DF49BCE" w14:textId="77777777" w:rsidR="00966F25" w:rsidRDefault="00966F25" w:rsidP="00966F25">
      <w:r>
        <w:rPr>
          <w:rStyle w:val="Odkaznakoment"/>
        </w:rPr>
        <w:annotationRef/>
      </w:r>
      <w:r>
        <w:rPr>
          <w:sz w:val="20"/>
          <w:szCs w:val="20"/>
        </w:rPr>
        <w:t xml:space="preserve">Základní nastavení pravidel pro nakládání se zařízeními zaměstnavatele a dále programy nebo jinými autorskými díly. Pokud však má zaměstnavatel toto upraveno ve vnitřním předpisu detailněji, lze pouze na tato pravidla odkázat. </w:t>
      </w:r>
    </w:p>
  </w:comment>
  <w:comment w:id="8" w:author="Mgr. David Šupej" w:date="2026-02-26T10:42:00Z" w:initials="DŠ">
    <w:p w14:paraId="0CA9DF72" w14:textId="77777777" w:rsidR="00D53572" w:rsidRDefault="00D53572" w:rsidP="00D53572">
      <w:r>
        <w:rPr>
          <w:rStyle w:val="Odkaznakoment"/>
        </w:rPr>
        <w:annotationRef/>
      </w:r>
      <w:r>
        <w:rPr>
          <w:sz w:val="20"/>
          <w:szCs w:val="20"/>
        </w:rPr>
        <w:t>Příkladmé uvedení nejdůležitějších kategorií informací, které zaměstnavatel považuje za důvěrné, např. osobní údaje, technické informace o vývoji výrobků, informace o finanční nebo hospodářské situaci, databáze zákazníků, zdrojové kódy vyvíjených počítačových programů apod.</w:t>
      </w:r>
    </w:p>
  </w:comment>
  <w:comment w:id="9" w:author="Mgr. David Šupej" w:date="2026-02-26T10:43:00Z" w:initials="DŠ">
    <w:p w14:paraId="490EFF06" w14:textId="77777777" w:rsidR="00D53572" w:rsidRDefault="00D53572" w:rsidP="00D53572">
      <w:r>
        <w:rPr>
          <w:rStyle w:val="Odkaznakoment"/>
        </w:rPr>
        <w:annotationRef/>
      </w:r>
      <w:r>
        <w:rPr>
          <w:sz w:val="20"/>
          <w:szCs w:val="20"/>
        </w:rPr>
        <w:t>Zde lze doplnit další ujednání, která zaměstnavatel považuje za důležité, byť již vyplývají ze zákoníku práce (např. připomenutí zákazu výkonu konkurenční činnosti během trvání doho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12FBDD9" w15:done="0"/>
  <w15:commentEx w15:paraId="21D50D9B" w15:done="0"/>
  <w15:commentEx w15:paraId="62574808" w15:done="0"/>
  <w15:commentEx w15:paraId="49CD93DB" w15:done="0"/>
  <w15:commentEx w15:paraId="3CEB23BB" w15:done="0"/>
  <w15:commentEx w15:paraId="694F98EE" w15:done="0"/>
  <w15:commentEx w15:paraId="4DF49BCE" w15:done="0"/>
  <w15:commentEx w15:paraId="0CA9DF72" w15:done="0"/>
  <w15:commentEx w15:paraId="490EFF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170C293" w16cex:dateUtc="2026-02-26T10:05:00Z"/>
  <w16cex:commentExtensible w16cex:durableId="53B14D92" w16cex:dateUtc="2026-02-26T09:38:00Z"/>
  <w16cex:commentExtensible w16cex:durableId="3AD02469" w16cex:dateUtc="2026-02-26T09:52:00Z"/>
  <w16cex:commentExtensible w16cex:durableId="72857282" w16cex:dateUtc="2026-02-26T09:39:00Z"/>
  <w16cex:commentExtensible w16cex:durableId="7BD48E3B" w16cex:dateUtc="2026-02-26T09:40:00Z"/>
  <w16cex:commentExtensible w16cex:durableId="644EE602" w16cex:dateUtc="2026-02-26T09:40:00Z"/>
  <w16cex:commentExtensible w16cex:durableId="269966CF" w16cex:dateUtc="2026-02-26T09:41:00Z"/>
  <w16cex:commentExtensible w16cex:durableId="70EC6473" w16cex:dateUtc="2026-02-26T09:42:00Z"/>
  <w16cex:commentExtensible w16cex:durableId="1271D5E0" w16cex:dateUtc="2026-02-26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12FBDD9" w16cid:durableId="5170C293"/>
  <w16cid:commentId w16cid:paraId="21D50D9B" w16cid:durableId="53B14D92"/>
  <w16cid:commentId w16cid:paraId="62574808" w16cid:durableId="3AD02469"/>
  <w16cid:commentId w16cid:paraId="49CD93DB" w16cid:durableId="72857282"/>
  <w16cid:commentId w16cid:paraId="3CEB23BB" w16cid:durableId="7BD48E3B"/>
  <w16cid:commentId w16cid:paraId="694F98EE" w16cid:durableId="644EE602"/>
  <w16cid:commentId w16cid:paraId="4DF49BCE" w16cid:durableId="269966CF"/>
  <w16cid:commentId w16cid:paraId="0CA9DF72" w16cid:durableId="70EC6473"/>
  <w16cid:commentId w16cid:paraId="490EFF06" w16cid:durableId="1271D5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72A357" w14:textId="77777777" w:rsidR="005F5BA8" w:rsidRDefault="005F5BA8" w:rsidP="0086259C">
      <w:pPr>
        <w:spacing w:after="0" w:line="240" w:lineRule="auto"/>
      </w:pPr>
      <w:r>
        <w:separator/>
      </w:r>
    </w:p>
  </w:endnote>
  <w:endnote w:type="continuationSeparator" w:id="0">
    <w:p w14:paraId="15994FB9" w14:textId="77777777" w:rsidR="005F5BA8" w:rsidRDefault="005F5BA8" w:rsidP="00862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B0604020202020204"/>
    <w:charset w:val="00"/>
    <w:family w:val="auto"/>
    <w:pitch w:val="variable"/>
    <w:sig w:usb0="E0002EFF" w:usb1="D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lostrnky"/>
      </w:rPr>
      <w:id w:val="-1691684683"/>
      <w:docPartObj>
        <w:docPartGallery w:val="Page Numbers (Bottom of Page)"/>
        <w:docPartUnique/>
      </w:docPartObj>
    </w:sdtPr>
    <w:sdtContent>
      <w:p w14:paraId="3236388B" w14:textId="77777777" w:rsidR="0086259C" w:rsidRDefault="0086259C" w:rsidP="00691BD4">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6523FF24" w14:textId="77777777" w:rsidR="0086259C" w:rsidRDefault="0086259C" w:rsidP="004564D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17FA7" w14:textId="77777777" w:rsidR="00691BD4" w:rsidRDefault="00691BD4" w:rsidP="00691BD4">
    <w:pPr>
      <w:pStyle w:val="Zpat"/>
      <w:jc w:val="center"/>
    </w:pPr>
    <w:r>
      <w:fldChar w:fldCharType="begin"/>
    </w:r>
    <w:r>
      <w:instrText>PAGE</w:instrText>
    </w:r>
    <w:r>
      <w:fldChar w:fldCharType="separate"/>
    </w:r>
    <w:r>
      <w:t>2</w:t>
    </w:r>
    <w:r>
      <w:fldChar w:fldCharType="end"/>
    </w:r>
  </w:p>
  <w:p w14:paraId="5B7B02FB" w14:textId="77777777" w:rsidR="00691BD4" w:rsidRPr="0086259C" w:rsidRDefault="00691BD4" w:rsidP="00691BD4">
    <w:pPr>
      <w:pStyle w:val="Zpat"/>
      <w:ind w:right="360"/>
      <w:rPr>
        <w:sz w:val="20"/>
        <w:szCs w:val="20"/>
      </w:rPr>
    </w:pPr>
    <w:r>
      <w:rPr>
        <w:noProof/>
        <w:sz w:val="20"/>
        <w:szCs w:val="20"/>
      </w:rPr>
      <w:drawing>
        <wp:inline distT="0" distB="0" distL="0" distR="0" wp14:anchorId="192E44CE" wp14:editId="1F1262B6">
          <wp:extent cx="5760720" cy="572770"/>
          <wp:effectExtent l="0" t="0" r="5080" b="0"/>
          <wp:docPr id="128082330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823305" name="Obrázek 1280823305"/>
                  <pic:cNvPicPr/>
                </pic:nvPicPr>
                <pic:blipFill>
                  <a:blip r:embed="rId1">
                    <a:extLst>
                      <a:ext uri="{28A0092B-C50C-407E-A947-70E740481C1C}">
                        <a14:useLocalDpi xmlns:a14="http://schemas.microsoft.com/office/drawing/2010/main" val="0"/>
                      </a:ext>
                    </a:extLst>
                  </a:blip>
                  <a:stretch>
                    <a:fillRect/>
                  </a:stretch>
                </pic:blipFill>
                <pic:spPr>
                  <a:xfrm>
                    <a:off x="0" y="0"/>
                    <a:ext cx="5760720" cy="572770"/>
                  </a:xfrm>
                  <a:prstGeom prst="rect">
                    <a:avLst/>
                  </a:prstGeom>
                </pic:spPr>
              </pic:pic>
            </a:graphicData>
          </a:graphic>
        </wp:inline>
      </w:drawing>
    </w:r>
  </w:p>
  <w:p w14:paraId="78659F9B" w14:textId="77777777" w:rsidR="00691BD4" w:rsidRDefault="00691BD4" w:rsidP="00691BD4">
    <w:pPr>
      <w:pStyle w:val="Zpat"/>
      <w:tabs>
        <w:tab w:val="left" w:pos="3190"/>
      </w:tabs>
      <w:ind w:right="360"/>
      <w:rPr>
        <w:sz w:val="20"/>
        <w:szCs w:val="20"/>
      </w:rPr>
    </w:pPr>
  </w:p>
  <w:p w14:paraId="035F557E" w14:textId="7458B19E" w:rsidR="00691BD4" w:rsidRPr="0086259C" w:rsidRDefault="00691BD4" w:rsidP="00691BD4">
    <w:pPr>
      <w:pStyle w:val="Zpat"/>
      <w:tabs>
        <w:tab w:val="left" w:pos="3190"/>
      </w:tabs>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727FB" w14:textId="77777777" w:rsidR="005F5BA8" w:rsidRDefault="005F5BA8" w:rsidP="0086259C">
      <w:pPr>
        <w:spacing w:after="0" w:line="240" w:lineRule="auto"/>
      </w:pPr>
      <w:r>
        <w:separator/>
      </w:r>
    </w:p>
  </w:footnote>
  <w:footnote w:type="continuationSeparator" w:id="0">
    <w:p w14:paraId="05BD4503" w14:textId="77777777" w:rsidR="005F5BA8" w:rsidRDefault="005F5BA8" w:rsidP="008625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B00BA"/>
    <w:multiLevelType w:val="multilevel"/>
    <w:tmpl w:val="B8C4DC14"/>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FF714E"/>
    <w:multiLevelType w:val="hybridMultilevel"/>
    <w:tmpl w:val="1760240A"/>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97A36C1"/>
    <w:multiLevelType w:val="multilevel"/>
    <w:tmpl w:val="11D4418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A14B7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6A751E"/>
    <w:multiLevelType w:val="hybridMultilevel"/>
    <w:tmpl w:val="FF66981E"/>
    <w:lvl w:ilvl="0" w:tplc="26888D10">
      <w:start w:val="1"/>
      <w:numFmt w:val="upperLetter"/>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AF13B9A"/>
    <w:multiLevelType w:val="multilevel"/>
    <w:tmpl w:val="04050005"/>
    <w:lvl w:ilvl="0">
      <w:start w:val="1"/>
      <w:numFmt w:val="bullet"/>
      <w:lvlText w:val=""/>
      <w:lvlJc w:val="left"/>
      <w:pPr>
        <w:tabs>
          <w:tab w:val="num" w:pos="360"/>
        </w:tabs>
        <w:ind w:left="3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052231E"/>
    <w:multiLevelType w:val="hybridMultilevel"/>
    <w:tmpl w:val="04D485C2"/>
    <w:lvl w:ilvl="0" w:tplc="B3962880">
      <w:start w:val="1"/>
      <w:numFmt w:val="bullet"/>
      <w:lvlText w:val=""/>
      <w:lvlJc w:val="left"/>
      <w:pPr>
        <w:tabs>
          <w:tab w:val="num" w:pos="720"/>
        </w:tabs>
        <w:ind w:left="720" w:hanging="360"/>
      </w:pPr>
      <w:rPr>
        <w:rFonts w:ascii="Symbol" w:hAnsi="Symbol" w:cs="Symbol" w:hint="default"/>
        <w:b w:val="0"/>
        <w:bCs w:val="0"/>
        <w:color w:val="auto"/>
      </w:rPr>
    </w:lvl>
    <w:lvl w:ilvl="1" w:tplc="516AB5D2">
      <w:start w:val="1"/>
      <w:numFmt w:val="decimal"/>
      <w:lvlText w:val="%2."/>
      <w:lvlJc w:val="left"/>
      <w:pPr>
        <w:tabs>
          <w:tab w:val="num" w:pos="1440"/>
        </w:tabs>
        <w:ind w:left="1440" w:hanging="360"/>
      </w:pPr>
      <w:rPr>
        <w:rFonts w:hint="default"/>
        <w:b w:val="0"/>
        <w:bCs w:val="0"/>
        <w:color w:val="auto"/>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47815126"/>
    <w:multiLevelType w:val="multilevel"/>
    <w:tmpl w:val="B8C4DC14"/>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9835C66"/>
    <w:multiLevelType w:val="multilevel"/>
    <w:tmpl w:val="2514CCFC"/>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6110DD4"/>
    <w:multiLevelType w:val="multilevel"/>
    <w:tmpl w:val="04050005"/>
    <w:lvl w:ilvl="0">
      <w:start w:val="1"/>
      <w:numFmt w:val="bullet"/>
      <w:pStyle w:val="WW-Seznamsodrkami2"/>
      <w:lvlText w:val=""/>
      <w:lvlJc w:val="left"/>
      <w:pPr>
        <w:tabs>
          <w:tab w:val="num" w:pos="360"/>
        </w:tabs>
        <w:ind w:left="3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DBF22C4"/>
    <w:multiLevelType w:val="hybridMultilevel"/>
    <w:tmpl w:val="BE7AE160"/>
    <w:lvl w:ilvl="0" w:tplc="E9E6CE02">
      <w:start w:val="1"/>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651816EF"/>
    <w:multiLevelType w:val="multilevel"/>
    <w:tmpl w:val="C9C2BE76"/>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6FC137B"/>
    <w:multiLevelType w:val="multilevel"/>
    <w:tmpl w:val="D8E8CA54"/>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71B4606"/>
    <w:multiLevelType w:val="multilevel"/>
    <w:tmpl w:val="11D4418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2351F42"/>
    <w:multiLevelType w:val="multilevel"/>
    <w:tmpl w:val="26B434E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03016816">
    <w:abstractNumId w:val="4"/>
  </w:num>
  <w:num w:numId="2" w16cid:durableId="422654187">
    <w:abstractNumId w:val="12"/>
  </w:num>
  <w:num w:numId="3" w16cid:durableId="145050119">
    <w:abstractNumId w:val="3"/>
  </w:num>
  <w:num w:numId="4" w16cid:durableId="1607536661">
    <w:abstractNumId w:val="7"/>
  </w:num>
  <w:num w:numId="5" w16cid:durableId="1705253494">
    <w:abstractNumId w:val="14"/>
  </w:num>
  <w:num w:numId="6" w16cid:durableId="1653681099">
    <w:abstractNumId w:val="13"/>
  </w:num>
  <w:num w:numId="7" w16cid:durableId="241447623">
    <w:abstractNumId w:val="1"/>
  </w:num>
  <w:num w:numId="8" w16cid:durableId="160701137">
    <w:abstractNumId w:val="2"/>
  </w:num>
  <w:num w:numId="9" w16cid:durableId="190530611">
    <w:abstractNumId w:val="8"/>
  </w:num>
  <w:num w:numId="10" w16cid:durableId="1389494912">
    <w:abstractNumId w:val="0"/>
  </w:num>
  <w:num w:numId="11" w16cid:durableId="214320263">
    <w:abstractNumId w:val="10"/>
  </w:num>
  <w:num w:numId="12" w16cid:durableId="419449680">
    <w:abstractNumId w:val="6"/>
  </w:num>
  <w:num w:numId="13" w16cid:durableId="1981110507">
    <w:abstractNumId w:val="11"/>
  </w:num>
  <w:num w:numId="14" w16cid:durableId="1150713412">
    <w:abstractNumId w:val="11"/>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lowerLetter"/>
        <w:lvlText w:val="%3)"/>
        <w:lvlJc w:val="left"/>
        <w:pPr>
          <w:ind w:left="1134" w:hanging="56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 w16cid:durableId="1706641756">
    <w:abstractNumId w:val="5"/>
  </w:num>
  <w:num w:numId="16" w16cid:durableId="196072430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gr. David Šupej">
    <w15:presenceInfo w15:providerId="AD" w15:userId="S::david.s@sedlakovalegal.com::15af795c-f613-4945-b0c7-c8f2e04a46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proofState w:spelling="clean" w:grammar="clean"/>
  <w:doNotTrackFormatting/>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xNTExNTK0NDU0sTBW0lEKTi0uzszPAykwrQUAfZKmBCwAAAA="/>
  </w:docVars>
  <w:rsids>
    <w:rsidRoot w:val="004C56C2"/>
    <w:rsid w:val="00000FB0"/>
    <w:rsid w:val="00010233"/>
    <w:rsid w:val="00011635"/>
    <w:rsid w:val="00014524"/>
    <w:rsid w:val="000160A6"/>
    <w:rsid w:val="000238CB"/>
    <w:rsid w:val="00024DBC"/>
    <w:rsid w:val="00026106"/>
    <w:rsid w:val="000344B8"/>
    <w:rsid w:val="00041711"/>
    <w:rsid w:val="00050BAF"/>
    <w:rsid w:val="000533E0"/>
    <w:rsid w:val="0005508B"/>
    <w:rsid w:val="00056118"/>
    <w:rsid w:val="0005686F"/>
    <w:rsid w:val="00061CFF"/>
    <w:rsid w:val="000746FD"/>
    <w:rsid w:val="00080457"/>
    <w:rsid w:val="00080723"/>
    <w:rsid w:val="00082A48"/>
    <w:rsid w:val="00086D28"/>
    <w:rsid w:val="00087D1A"/>
    <w:rsid w:val="0009113E"/>
    <w:rsid w:val="00094252"/>
    <w:rsid w:val="000A46AC"/>
    <w:rsid w:val="000A7F48"/>
    <w:rsid w:val="000B5A9F"/>
    <w:rsid w:val="000C1E98"/>
    <w:rsid w:val="000C57E0"/>
    <w:rsid w:val="000C7198"/>
    <w:rsid w:val="000D009F"/>
    <w:rsid w:val="000D431B"/>
    <w:rsid w:val="000D7638"/>
    <w:rsid w:val="000D7C97"/>
    <w:rsid w:val="000D7F0B"/>
    <w:rsid w:val="000E0594"/>
    <w:rsid w:val="000E23E9"/>
    <w:rsid w:val="000E2DBC"/>
    <w:rsid w:val="000E4990"/>
    <w:rsid w:val="000E4C05"/>
    <w:rsid w:val="000E75DB"/>
    <w:rsid w:val="000F0881"/>
    <w:rsid w:val="000F14E4"/>
    <w:rsid w:val="00102B06"/>
    <w:rsid w:val="001063E2"/>
    <w:rsid w:val="00110B5F"/>
    <w:rsid w:val="001140DD"/>
    <w:rsid w:val="00117458"/>
    <w:rsid w:val="00117CF4"/>
    <w:rsid w:val="00120C4A"/>
    <w:rsid w:val="001219DA"/>
    <w:rsid w:val="00124074"/>
    <w:rsid w:val="00124DCB"/>
    <w:rsid w:val="00125233"/>
    <w:rsid w:val="00125727"/>
    <w:rsid w:val="0012695B"/>
    <w:rsid w:val="00126CC0"/>
    <w:rsid w:val="00133F2A"/>
    <w:rsid w:val="00134FD1"/>
    <w:rsid w:val="00137F06"/>
    <w:rsid w:val="00141135"/>
    <w:rsid w:val="00141F44"/>
    <w:rsid w:val="0014389A"/>
    <w:rsid w:val="00150A78"/>
    <w:rsid w:val="001512D2"/>
    <w:rsid w:val="00151B7F"/>
    <w:rsid w:val="00152D06"/>
    <w:rsid w:val="00153877"/>
    <w:rsid w:val="001539F8"/>
    <w:rsid w:val="0015423D"/>
    <w:rsid w:val="00154F86"/>
    <w:rsid w:val="00155D4E"/>
    <w:rsid w:val="00161124"/>
    <w:rsid w:val="00162DE3"/>
    <w:rsid w:val="0016650B"/>
    <w:rsid w:val="00173CCB"/>
    <w:rsid w:val="00177776"/>
    <w:rsid w:val="00180149"/>
    <w:rsid w:val="0018069A"/>
    <w:rsid w:val="00180A82"/>
    <w:rsid w:val="0019049A"/>
    <w:rsid w:val="001A0A1A"/>
    <w:rsid w:val="001B189D"/>
    <w:rsid w:val="001B2ACB"/>
    <w:rsid w:val="001B3056"/>
    <w:rsid w:val="001B6E0D"/>
    <w:rsid w:val="001C36D0"/>
    <w:rsid w:val="001D2EDA"/>
    <w:rsid w:val="001D3AF4"/>
    <w:rsid w:val="001D3E7F"/>
    <w:rsid w:val="001D50AC"/>
    <w:rsid w:val="001E1D7E"/>
    <w:rsid w:val="001E4527"/>
    <w:rsid w:val="001E776C"/>
    <w:rsid w:val="001F2154"/>
    <w:rsid w:val="001F4FE8"/>
    <w:rsid w:val="00200178"/>
    <w:rsid w:val="0020221F"/>
    <w:rsid w:val="00204C4A"/>
    <w:rsid w:val="00206B4B"/>
    <w:rsid w:val="00207767"/>
    <w:rsid w:val="00212BEE"/>
    <w:rsid w:val="00216A65"/>
    <w:rsid w:val="00220286"/>
    <w:rsid w:val="00221584"/>
    <w:rsid w:val="00225290"/>
    <w:rsid w:val="00226B05"/>
    <w:rsid w:val="00227FE8"/>
    <w:rsid w:val="00232A13"/>
    <w:rsid w:val="00232D9C"/>
    <w:rsid w:val="0023492F"/>
    <w:rsid w:val="0024324A"/>
    <w:rsid w:val="00244FB9"/>
    <w:rsid w:val="00245E30"/>
    <w:rsid w:val="00246A42"/>
    <w:rsid w:val="002471AB"/>
    <w:rsid w:val="002505D5"/>
    <w:rsid w:val="00252DC8"/>
    <w:rsid w:val="002532DD"/>
    <w:rsid w:val="0026282D"/>
    <w:rsid w:val="00264114"/>
    <w:rsid w:val="0026450B"/>
    <w:rsid w:val="00265824"/>
    <w:rsid w:val="00267E3A"/>
    <w:rsid w:val="002705C0"/>
    <w:rsid w:val="00270986"/>
    <w:rsid w:val="0027552A"/>
    <w:rsid w:val="00275B62"/>
    <w:rsid w:val="00275C52"/>
    <w:rsid w:val="00275F3B"/>
    <w:rsid w:val="00286AE1"/>
    <w:rsid w:val="002878F6"/>
    <w:rsid w:val="002A0BDD"/>
    <w:rsid w:val="002A163C"/>
    <w:rsid w:val="002A2064"/>
    <w:rsid w:val="002A6578"/>
    <w:rsid w:val="002B06E0"/>
    <w:rsid w:val="002B6031"/>
    <w:rsid w:val="002B68F3"/>
    <w:rsid w:val="002B7F6E"/>
    <w:rsid w:val="002C0530"/>
    <w:rsid w:val="002C1539"/>
    <w:rsid w:val="002C2EC0"/>
    <w:rsid w:val="002D3318"/>
    <w:rsid w:val="002D4866"/>
    <w:rsid w:val="002D526A"/>
    <w:rsid w:val="002D5DA6"/>
    <w:rsid w:val="002D6146"/>
    <w:rsid w:val="002D67AD"/>
    <w:rsid w:val="002D6F48"/>
    <w:rsid w:val="002D70A1"/>
    <w:rsid w:val="002E062A"/>
    <w:rsid w:val="002E62BE"/>
    <w:rsid w:val="002F0ACD"/>
    <w:rsid w:val="002F4BAD"/>
    <w:rsid w:val="002F7756"/>
    <w:rsid w:val="00300F4B"/>
    <w:rsid w:val="00301744"/>
    <w:rsid w:val="003036FF"/>
    <w:rsid w:val="00304533"/>
    <w:rsid w:val="00304CB7"/>
    <w:rsid w:val="00306C9F"/>
    <w:rsid w:val="003129DF"/>
    <w:rsid w:val="00315660"/>
    <w:rsid w:val="00323E56"/>
    <w:rsid w:val="00324A6B"/>
    <w:rsid w:val="0032571A"/>
    <w:rsid w:val="00325761"/>
    <w:rsid w:val="00326700"/>
    <w:rsid w:val="00327E4D"/>
    <w:rsid w:val="003311C3"/>
    <w:rsid w:val="00331E4C"/>
    <w:rsid w:val="00332734"/>
    <w:rsid w:val="003356C8"/>
    <w:rsid w:val="0033620E"/>
    <w:rsid w:val="0033654C"/>
    <w:rsid w:val="00341232"/>
    <w:rsid w:val="0034159A"/>
    <w:rsid w:val="00341AE1"/>
    <w:rsid w:val="00342B33"/>
    <w:rsid w:val="00345AAC"/>
    <w:rsid w:val="0034656E"/>
    <w:rsid w:val="00350882"/>
    <w:rsid w:val="003525BE"/>
    <w:rsid w:val="0035272D"/>
    <w:rsid w:val="00365D31"/>
    <w:rsid w:val="00372E1B"/>
    <w:rsid w:val="00373287"/>
    <w:rsid w:val="00375AB6"/>
    <w:rsid w:val="003769A9"/>
    <w:rsid w:val="003772D4"/>
    <w:rsid w:val="00380862"/>
    <w:rsid w:val="003824A3"/>
    <w:rsid w:val="00382B20"/>
    <w:rsid w:val="00385EE1"/>
    <w:rsid w:val="003903BC"/>
    <w:rsid w:val="003908AE"/>
    <w:rsid w:val="00390DBB"/>
    <w:rsid w:val="00392B69"/>
    <w:rsid w:val="00394720"/>
    <w:rsid w:val="00394FD6"/>
    <w:rsid w:val="00395ADD"/>
    <w:rsid w:val="003A2640"/>
    <w:rsid w:val="003A473B"/>
    <w:rsid w:val="003A4BC1"/>
    <w:rsid w:val="003B0484"/>
    <w:rsid w:val="003B330C"/>
    <w:rsid w:val="003B4606"/>
    <w:rsid w:val="003B4EB2"/>
    <w:rsid w:val="003B5299"/>
    <w:rsid w:val="003C0C78"/>
    <w:rsid w:val="003C2F4C"/>
    <w:rsid w:val="003C6E82"/>
    <w:rsid w:val="003D0A8B"/>
    <w:rsid w:val="003D194D"/>
    <w:rsid w:val="003D4240"/>
    <w:rsid w:val="003D4C6B"/>
    <w:rsid w:val="003D5AEE"/>
    <w:rsid w:val="003E0E3E"/>
    <w:rsid w:val="003E2E1B"/>
    <w:rsid w:val="003E3058"/>
    <w:rsid w:val="003E6C78"/>
    <w:rsid w:val="003E6F67"/>
    <w:rsid w:val="003F3A6E"/>
    <w:rsid w:val="003F4FEA"/>
    <w:rsid w:val="00400AD3"/>
    <w:rsid w:val="00407C82"/>
    <w:rsid w:val="004111E0"/>
    <w:rsid w:val="004140B9"/>
    <w:rsid w:val="0042232C"/>
    <w:rsid w:val="0042332C"/>
    <w:rsid w:val="00424566"/>
    <w:rsid w:val="00426091"/>
    <w:rsid w:val="004300D4"/>
    <w:rsid w:val="00430139"/>
    <w:rsid w:val="00430EC8"/>
    <w:rsid w:val="00431049"/>
    <w:rsid w:val="00435281"/>
    <w:rsid w:val="00442E38"/>
    <w:rsid w:val="004438DA"/>
    <w:rsid w:val="00454AF3"/>
    <w:rsid w:val="00454CB3"/>
    <w:rsid w:val="00455EBF"/>
    <w:rsid w:val="004564D7"/>
    <w:rsid w:val="0045733E"/>
    <w:rsid w:val="00461CBD"/>
    <w:rsid w:val="004637F6"/>
    <w:rsid w:val="00464A61"/>
    <w:rsid w:val="00472757"/>
    <w:rsid w:val="0048100A"/>
    <w:rsid w:val="00482FF6"/>
    <w:rsid w:val="00486846"/>
    <w:rsid w:val="0049128D"/>
    <w:rsid w:val="00492A50"/>
    <w:rsid w:val="00494EC2"/>
    <w:rsid w:val="00495654"/>
    <w:rsid w:val="00497C77"/>
    <w:rsid w:val="00497D0C"/>
    <w:rsid w:val="004A593F"/>
    <w:rsid w:val="004B1FFD"/>
    <w:rsid w:val="004B2A37"/>
    <w:rsid w:val="004B3A7E"/>
    <w:rsid w:val="004B7143"/>
    <w:rsid w:val="004C0BAA"/>
    <w:rsid w:val="004C56C2"/>
    <w:rsid w:val="004C7926"/>
    <w:rsid w:val="004D1506"/>
    <w:rsid w:val="004D3CB2"/>
    <w:rsid w:val="004D3ECC"/>
    <w:rsid w:val="004D487D"/>
    <w:rsid w:val="004D5988"/>
    <w:rsid w:val="004E1AD5"/>
    <w:rsid w:val="004E3CA0"/>
    <w:rsid w:val="004E431F"/>
    <w:rsid w:val="004E668C"/>
    <w:rsid w:val="004F12B7"/>
    <w:rsid w:val="004F1A67"/>
    <w:rsid w:val="004F6F66"/>
    <w:rsid w:val="004F714F"/>
    <w:rsid w:val="004F7D48"/>
    <w:rsid w:val="00501584"/>
    <w:rsid w:val="00501C5C"/>
    <w:rsid w:val="005022EA"/>
    <w:rsid w:val="005066E0"/>
    <w:rsid w:val="005070EF"/>
    <w:rsid w:val="005101B9"/>
    <w:rsid w:val="00512F07"/>
    <w:rsid w:val="00517259"/>
    <w:rsid w:val="00520DD2"/>
    <w:rsid w:val="005219EC"/>
    <w:rsid w:val="005231A6"/>
    <w:rsid w:val="005341B7"/>
    <w:rsid w:val="0053751B"/>
    <w:rsid w:val="00541B0E"/>
    <w:rsid w:val="00545031"/>
    <w:rsid w:val="005479B0"/>
    <w:rsid w:val="0055105D"/>
    <w:rsid w:val="00552729"/>
    <w:rsid w:val="00553A0E"/>
    <w:rsid w:val="00556BDD"/>
    <w:rsid w:val="00557ABE"/>
    <w:rsid w:val="00561155"/>
    <w:rsid w:val="00561956"/>
    <w:rsid w:val="00565FFB"/>
    <w:rsid w:val="005721D8"/>
    <w:rsid w:val="00575D7C"/>
    <w:rsid w:val="00576361"/>
    <w:rsid w:val="00576CAC"/>
    <w:rsid w:val="00576DCF"/>
    <w:rsid w:val="00577AE8"/>
    <w:rsid w:val="00581EC3"/>
    <w:rsid w:val="005847F1"/>
    <w:rsid w:val="00585598"/>
    <w:rsid w:val="0058569D"/>
    <w:rsid w:val="0059168C"/>
    <w:rsid w:val="005936F1"/>
    <w:rsid w:val="00594601"/>
    <w:rsid w:val="005957EF"/>
    <w:rsid w:val="005A332E"/>
    <w:rsid w:val="005A36F0"/>
    <w:rsid w:val="005B0A88"/>
    <w:rsid w:val="005B2C3B"/>
    <w:rsid w:val="005B53E1"/>
    <w:rsid w:val="005B6C7F"/>
    <w:rsid w:val="005B7054"/>
    <w:rsid w:val="005C06E3"/>
    <w:rsid w:val="005C2359"/>
    <w:rsid w:val="005C6BD5"/>
    <w:rsid w:val="005C7416"/>
    <w:rsid w:val="005C7594"/>
    <w:rsid w:val="005D0CB2"/>
    <w:rsid w:val="005D3C84"/>
    <w:rsid w:val="005D5F5F"/>
    <w:rsid w:val="005E2BC1"/>
    <w:rsid w:val="005E791C"/>
    <w:rsid w:val="005F063D"/>
    <w:rsid w:val="005F13B7"/>
    <w:rsid w:val="005F50DA"/>
    <w:rsid w:val="005F5BA8"/>
    <w:rsid w:val="006040AD"/>
    <w:rsid w:val="00604709"/>
    <w:rsid w:val="0061427E"/>
    <w:rsid w:val="00617327"/>
    <w:rsid w:val="00622D3F"/>
    <w:rsid w:val="00623996"/>
    <w:rsid w:val="0062466A"/>
    <w:rsid w:val="006247DF"/>
    <w:rsid w:val="00630CCE"/>
    <w:rsid w:val="00633362"/>
    <w:rsid w:val="00636A65"/>
    <w:rsid w:val="006451F8"/>
    <w:rsid w:val="00645923"/>
    <w:rsid w:val="006502B9"/>
    <w:rsid w:val="006507AA"/>
    <w:rsid w:val="00650C81"/>
    <w:rsid w:val="00660D80"/>
    <w:rsid w:val="006614A1"/>
    <w:rsid w:val="00661F31"/>
    <w:rsid w:val="006628BE"/>
    <w:rsid w:val="00662B4B"/>
    <w:rsid w:val="0066314C"/>
    <w:rsid w:val="00663D5D"/>
    <w:rsid w:val="006708BC"/>
    <w:rsid w:val="00676E8F"/>
    <w:rsid w:val="00681DFF"/>
    <w:rsid w:val="00682267"/>
    <w:rsid w:val="00682D57"/>
    <w:rsid w:val="00686DE6"/>
    <w:rsid w:val="00691BD4"/>
    <w:rsid w:val="006933B6"/>
    <w:rsid w:val="00697E62"/>
    <w:rsid w:val="006B141C"/>
    <w:rsid w:val="006B58DA"/>
    <w:rsid w:val="006C116E"/>
    <w:rsid w:val="006C61A1"/>
    <w:rsid w:val="006C67BA"/>
    <w:rsid w:val="006D17BD"/>
    <w:rsid w:val="006D27EF"/>
    <w:rsid w:val="006D3213"/>
    <w:rsid w:val="006D5479"/>
    <w:rsid w:val="006D5C0C"/>
    <w:rsid w:val="006D5D85"/>
    <w:rsid w:val="006E10CD"/>
    <w:rsid w:val="006E3F2D"/>
    <w:rsid w:val="006E6E2C"/>
    <w:rsid w:val="006E6FAF"/>
    <w:rsid w:val="006E7897"/>
    <w:rsid w:val="006F125E"/>
    <w:rsid w:val="006F1588"/>
    <w:rsid w:val="006F3CC4"/>
    <w:rsid w:val="006F3CD7"/>
    <w:rsid w:val="007020A1"/>
    <w:rsid w:val="007051A1"/>
    <w:rsid w:val="0070645B"/>
    <w:rsid w:val="00710275"/>
    <w:rsid w:val="00711300"/>
    <w:rsid w:val="00711E73"/>
    <w:rsid w:val="0071335F"/>
    <w:rsid w:val="00715DEB"/>
    <w:rsid w:val="00720E1E"/>
    <w:rsid w:val="0072158D"/>
    <w:rsid w:val="00722FC1"/>
    <w:rsid w:val="00725275"/>
    <w:rsid w:val="00725A94"/>
    <w:rsid w:val="00727FF6"/>
    <w:rsid w:val="007309A0"/>
    <w:rsid w:val="00732123"/>
    <w:rsid w:val="0073318A"/>
    <w:rsid w:val="00733580"/>
    <w:rsid w:val="0073376D"/>
    <w:rsid w:val="00733D10"/>
    <w:rsid w:val="00734343"/>
    <w:rsid w:val="00736964"/>
    <w:rsid w:val="007408A1"/>
    <w:rsid w:val="00740C70"/>
    <w:rsid w:val="007449CB"/>
    <w:rsid w:val="00745DC2"/>
    <w:rsid w:val="0074745A"/>
    <w:rsid w:val="00747CFC"/>
    <w:rsid w:val="0075058C"/>
    <w:rsid w:val="00752A43"/>
    <w:rsid w:val="0076002D"/>
    <w:rsid w:val="0076061A"/>
    <w:rsid w:val="0076798C"/>
    <w:rsid w:val="0077097A"/>
    <w:rsid w:val="00773FC2"/>
    <w:rsid w:val="00775F43"/>
    <w:rsid w:val="007762CD"/>
    <w:rsid w:val="007764CF"/>
    <w:rsid w:val="0077678D"/>
    <w:rsid w:val="007772C4"/>
    <w:rsid w:val="007772ED"/>
    <w:rsid w:val="007829E1"/>
    <w:rsid w:val="00786636"/>
    <w:rsid w:val="00790953"/>
    <w:rsid w:val="007915E4"/>
    <w:rsid w:val="007942D6"/>
    <w:rsid w:val="00797964"/>
    <w:rsid w:val="00797F7F"/>
    <w:rsid w:val="007A0A9A"/>
    <w:rsid w:val="007A1DF9"/>
    <w:rsid w:val="007A42B3"/>
    <w:rsid w:val="007A46F8"/>
    <w:rsid w:val="007A4D57"/>
    <w:rsid w:val="007A4F73"/>
    <w:rsid w:val="007A5C48"/>
    <w:rsid w:val="007B03B9"/>
    <w:rsid w:val="007B216C"/>
    <w:rsid w:val="007B22C2"/>
    <w:rsid w:val="007B3C90"/>
    <w:rsid w:val="007B42B8"/>
    <w:rsid w:val="007B4453"/>
    <w:rsid w:val="007B50A9"/>
    <w:rsid w:val="007B65B5"/>
    <w:rsid w:val="007C3C1C"/>
    <w:rsid w:val="007C4FE7"/>
    <w:rsid w:val="007D1A45"/>
    <w:rsid w:val="007D5B1F"/>
    <w:rsid w:val="007D6BD4"/>
    <w:rsid w:val="007D7DD5"/>
    <w:rsid w:val="007E087A"/>
    <w:rsid w:val="007E0C9C"/>
    <w:rsid w:val="007E3F22"/>
    <w:rsid w:val="007E7C24"/>
    <w:rsid w:val="007F346B"/>
    <w:rsid w:val="007F51DA"/>
    <w:rsid w:val="007F5C5B"/>
    <w:rsid w:val="00801CF6"/>
    <w:rsid w:val="00802B10"/>
    <w:rsid w:val="00802B36"/>
    <w:rsid w:val="00805A81"/>
    <w:rsid w:val="0081002D"/>
    <w:rsid w:val="00822E8D"/>
    <w:rsid w:val="00825380"/>
    <w:rsid w:val="00825C27"/>
    <w:rsid w:val="00830857"/>
    <w:rsid w:val="00832002"/>
    <w:rsid w:val="00833528"/>
    <w:rsid w:val="008372B7"/>
    <w:rsid w:val="008417E2"/>
    <w:rsid w:val="00845A08"/>
    <w:rsid w:val="0085022C"/>
    <w:rsid w:val="0085057D"/>
    <w:rsid w:val="008509CA"/>
    <w:rsid w:val="00853E9A"/>
    <w:rsid w:val="008603D2"/>
    <w:rsid w:val="00860FEA"/>
    <w:rsid w:val="00862405"/>
    <w:rsid w:val="0086259C"/>
    <w:rsid w:val="008640B5"/>
    <w:rsid w:val="0086490F"/>
    <w:rsid w:val="00864D10"/>
    <w:rsid w:val="00865C3D"/>
    <w:rsid w:val="00866E1C"/>
    <w:rsid w:val="008705A4"/>
    <w:rsid w:val="00870B16"/>
    <w:rsid w:val="00873BBD"/>
    <w:rsid w:val="00876E2A"/>
    <w:rsid w:val="00877F44"/>
    <w:rsid w:val="00885981"/>
    <w:rsid w:val="008876A4"/>
    <w:rsid w:val="00887915"/>
    <w:rsid w:val="00890D38"/>
    <w:rsid w:val="00892C37"/>
    <w:rsid w:val="00893613"/>
    <w:rsid w:val="008A0D4D"/>
    <w:rsid w:val="008A102C"/>
    <w:rsid w:val="008A2959"/>
    <w:rsid w:val="008A3D95"/>
    <w:rsid w:val="008A3EB0"/>
    <w:rsid w:val="008A51F1"/>
    <w:rsid w:val="008A634C"/>
    <w:rsid w:val="008B0AC2"/>
    <w:rsid w:val="008B1205"/>
    <w:rsid w:val="008B4FE3"/>
    <w:rsid w:val="008B7C7E"/>
    <w:rsid w:val="008C11A2"/>
    <w:rsid w:val="008C4DCD"/>
    <w:rsid w:val="008C67CB"/>
    <w:rsid w:val="008D0720"/>
    <w:rsid w:val="008D2398"/>
    <w:rsid w:val="008E1522"/>
    <w:rsid w:val="008E2021"/>
    <w:rsid w:val="008E2E86"/>
    <w:rsid w:val="008E371D"/>
    <w:rsid w:val="008E5F87"/>
    <w:rsid w:val="008F2872"/>
    <w:rsid w:val="008F50BC"/>
    <w:rsid w:val="008F55A3"/>
    <w:rsid w:val="009003B5"/>
    <w:rsid w:val="00900D14"/>
    <w:rsid w:val="00903D49"/>
    <w:rsid w:val="009064F3"/>
    <w:rsid w:val="00910A39"/>
    <w:rsid w:val="00911714"/>
    <w:rsid w:val="00914D20"/>
    <w:rsid w:val="00916765"/>
    <w:rsid w:val="0091785D"/>
    <w:rsid w:val="009207C8"/>
    <w:rsid w:val="00925780"/>
    <w:rsid w:val="00925E5C"/>
    <w:rsid w:val="00931606"/>
    <w:rsid w:val="00934F59"/>
    <w:rsid w:val="009364E2"/>
    <w:rsid w:val="009379CD"/>
    <w:rsid w:val="009445F8"/>
    <w:rsid w:val="00950DE8"/>
    <w:rsid w:val="00954D6E"/>
    <w:rsid w:val="0096153C"/>
    <w:rsid w:val="00961FB1"/>
    <w:rsid w:val="00963A39"/>
    <w:rsid w:val="00964D76"/>
    <w:rsid w:val="0096542E"/>
    <w:rsid w:val="00966F25"/>
    <w:rsid w:val="00967356"/>
    <w:rsid w:val="00975168"/>
    <w:rsid w:val="0097551B"/>
    <w:rsid w:val="00975D2B"/>
    <w:rsid w:val="0097629E"/>
    <w:rsid w:val="009765DA"/>
    <w:rsid w:val="00976F5C"/>
    <w:rsid w:val="00980CA2"/>
    <w:rsid w:val="00985BC5"/>
    <w:rsid w:val="00992579"/>
    <w:rsid w:val="009940E5"/>
    <w:rsid w:val="009951A9"/>
    <w:rsid w:val="00996803"/>
    <w:rsid w:val="009A0138"/>
    <w:rsid w:val="009A12D2"/>
    <w:rsid w:val="009A6B2B"/>
    <w:rsid w:val="009A725A"/>
    <w:rsid w:val="009A7530"/>
    <w:rsid w:val="009A78E6"/>
    <w:rsid w:val="009B273E"/>
    <w:rsid w:val="009B6273"/>
    <w:rsid w:val="009C0B44"/>
    <w:rsid w:val="009C1042"/>
    <w:rsid w:val="009D2794"/>
    <w:rsid w:val="009D63D7"/>
    <w:rsid w:val="009D7C46"/>
    <w:rsid w:val="009E0A41"/>
    <w:rsid w:val="009E1943"/>
    <w:rsid w:val="009E397A"/>
    <w:rsid w:val="009E412E"/>
    <w:rsid w:val="009E629C"/>
    <w:rsid w:val="009E67CF"/>
    <w:rsid w:val="009E6C27"/>
    <w:rsid w:val="009F00AA"/>
    <w:rsid w:val="009F53A0"/>
    <w:rsid w:val="009F5FC1"/>
    <w:rsid w:val="00A008CE"/>
    <w:rsid w:val="00A03063"/>
    <w:rsid w:val="00A0317F"/>
    <w:rsid w:val="00A04D48"/>
    <w:rsid w:val="00A15E84"/>
    <w:rsid w:val="00A16B13"/>
    <w:rsid w:val="00A16FD5"/>
    <w:rsid w:val="00A206B5"/>
    <w:rsid w:val="00A20BEB"/>
    <w:rsid w:val="00A23A6F"/>
    <w:rsid w:val="00A2453E"/>
    <w:rsid w:val="00A253E5"/>
    <w:rsid w:val="00A2794E"/>
    <w:rsid w:val="00A279D6"/>
    <w:rsid w:val="00A33136"/>
    <w:rsid w:val="00A361EF"/>
    <w:rsid w:val="00A36722"/>
    <w:rsid w:val="00A41FDA"/>
    <w:rsid w:val="00A42DD2"/>
    <w:rsid w:val="00A431D6"/>
    <w:rsid w:val="00A43299"/>
    <w:rsid w:val="00A4444F"/>
    <w:rsid w:val="00A45397"/>
    <w:rsid w:val="00A52271"/>
    <w:rsid w:val="00A52636"/>
    <w:rsid w:val="00A5526F"/>
    <w:rsid w:val="00A56915"/>
    <w:rsid w:val="00A57E37"/>
    <w:rsid w:val="00A57FCE"/>
    <w:rsid w:val="00A6122D"/>
    <w:rsid w:val="00A615A6"/>
    <w:rsid w:val="00A63460"/>
    <w:rsid w:val="00A63E4A"/>
    <w:rsid w:val="00A6544F"/>
    <w:rsid w:val="00A66AD9"/>
    <w:rsid w:val="00A7067B"/>
    <w:rsid w:val="00A76268"/>
    <w:rsid w:val="00A77DDA"/>
    <w:rsid w:val="00A801F1"/>
    <w:rsid w:val="00A82F44"/>
    <w:rsid w:val="00A83F3A"/>
    <w:rsid w:val="00A863E2"/>
    <w:rsid w:val="00A864A2"/>
    <w:rsid w:val="00A864DC"/>
    <w:rsid w:val="00A87286"/>
    <w:rsid w:val="00A87D31"/>
    <w:rsid w:val="00A87D74"/>
    <w:rsid w:val="00A92466"/>
    <w:rsid w:val="00A92DB9"/>
    <w:rsid w:val="00A936F6"/>
    <w:rsid w:val="00A93D1E"/>
    <w:rsid w:val="00A9513F"/>
    <w:rsid w:val="00A957C3"/>
    <w:rsid w:val="00A96AA8"/>
    <w:rsid w:val="00A96AF3"/>
    <w:rsid w:val="00AA2E4C"/>
    <w:rsid w:val="00AA4EC6"/>
    <w:rsid w:val="00AA7176"/>
    <w:rsid w:val="00AA7943"/>
    <w:rsid w:val="00AB0C45"/>
    <w:rsid w:val="00AB2E42"/>
    <w:rsid w:val="00AB6F50"/>
    <w:rsid w:val="00AC2EA4"/>
    <w:rsid w:val="00AC3306"/>
    <w:rsid w:val="00AC4BFC"/>
    <w:rsid w:val="00AC5521"/>
    <w:rsid w:val="00AD3111"/>
    <w:rsid w:val="00AD427A"/>
    <w:rsid w:val="00AD42BA"/>
    <w:rsid w:val="00AD6FAB"/>
    <w:rsid w:val="00AE0EED"/>
    <w:rsid w:val="00AE4139"/>
    <w:rsid w:val="00AE498D"/>
    <w:rsid w:val="00AF0CAB"/>
    <w:rsid w:val="00AF1D20"/>
    <w:rsid w:val="00AF2E5B"/>
    <w:rsid w:val="00AF55BC"/>
    <w:rsid w:val="00AF7A64"/>
    <w:rsid w:val="00AF7AA0"/>
    <w:rsid w:val="00B01906"/>
    <w:rsid w:val="00B0396C"/>
    <w:rsid w:val="00B044F6"/>
    <w:rsid w:val="00B0722D"/>
    <w:rsid w:val="00B079DB"/>
    <w:rsid w:val="00B10C8A"/>
    <w:rsid w:val="00B13120"/>
    <w:rsid w:val="00B16AFA"/>
    <w:rsid w:val="00B21E2E"/>
    <w:rsid w:val="00B23F28"/>
    <w:rsid w:val="00B248BE"/>
    <w:rsid w:val="00B2500B"/>
    <w:rsid w:val="00B300A0"/>
    <w:rsid w:val="00B32162"/>
    <w:rsid w:val="00B33B8A"/>
    <w:rsid w:val="00B4082C"/>
    <w:rsid w:val="00B419BD"/>
    <w:rsid w:val="00B467F0"/>
    <w:rsid w:val="00B47EE0"/>
    <w:rsid w:val="00B503F8"/>
    <w:rsid w:val="00B50DA5"/>
    <w:rsid w:val="00B52313"/>
    <w:rsid w:val="00B534DE"/>
    <w:rsid w:val="00B53FFD"/>
    <w:rsid w:val="00B55DFE"/>
    <w:rsid w:val="00B57E41"/>
    <w:rsid w:val="00B608A1"/>
    <w:rsid w:val="00B61E72"/>
    <w:rsid w:val="00B6319D"/>
    <w:rsid w:val="00B648FF"/>
    <w:rsid w:val="00B658BB"/>
    <w:rsid w:val="00B7058D"/>
    <w:rsid w:val="00B70738"/>
    <w:rsid w:val="00B747E6"/>
    <w:rsid w:val="00B76BFC"/>
    <w:rsid w:val="00B77CD9"/>
    <w:rsid w:val="00B80ADA"/>
    <w:rsid w:val="00B838CE"/>
    <w:rsid w:val="00B906AF"/>
    <w:rsid w:val="00B90BDE"/>
    <w:rsid w:val="00B94D99"/>
    <w:rsid w:val="00BA10E9"/>
    <w:rsid w:val="00BA2465"/>
    <w:rsid w:val="00BA4BA3"/>
    <w:rsid w:val="00BA79C5"/>
    <w:rsid w:val="00BB08C6"/>
    <w:rsid w:val="00BB0A8C"/>
    <w:rsid w:val="00BB30C8"/>
    <w:rsid w:val="00BB3B04"/>
    <w:rsid w:val="00BB4AAE"/>
    <w:rsid w:val="00BC39D0"/>
    <w:rsid w:val="00BC3B95"/>
    <w:rsid w:val="00BD1278"/>
    <w:rsid w:val="00BD2E31"/>
    <w:rsid w:val="00BD57D4"/>
    <w:rsid w:val="00BD5D2F"/>
    <w:rsid w:val="00BD6697"/>
    <w:rsid w:val="00BD6885"/>
    <w:rsid w:val="00BD6F6A"/>
    <w:rsid w:val="00BE0AC5"/>
    <w:rsid w:val="00BE54B8"/>
    <w:rsid w:val="00BE6EE4"/>
    <w:rsid w:val="00BF0800"/>
    <w:rsid w:val="00BF1103"/>
    <w:rsid w:val="00BF25FC"/>
    <w:rsid w:val="00BF2779"/>
    <w:rsid w:val="00BF3888"/>
    <w:rsid w:val="00BF60EE"/>
    <w:rsid w:val="00BF7BA4"/>
    <w:rsid w:val="00BF7C54"/>
    <w:rsid w:val="00C023FE"/>
    <w:rsid w:val="00C03980"/>
    <w:rsid w:val="00C05F18"/>
    <w:rsid w:val="00C079E2"/>
    <w:rsid w:val="00C10425"/>
    <w:rsid w:val="00C11613"/>
    <w:rsid w:val="00C15209"/>
    <w:rsid w:val="00C15CF3"/>
    <w:rsid w:val="00C16EDB"/>
    <w:rsid w:val="00C1700E"/>
    <w:rsid w:val="00C1732C"/>
    <w:rsid w:val="00C17EC4"/>
    <w:rsid w:val="00C207B6"/>
    <w:rsid w:val="00C2140C"/>
    <w:rsid w:val="00C2469C"/>
    <w:rsid w:val="00C25BEE"/>
    <w:rsid w:val="00C34FDC"/>
    <w:rsid w:val="00C36001"/>
    <w:rsid w:val="00C3706D"/>
    <w:rsid w:val="00C371D1"/>
    <w:rsid w:val="00C41991"/>
    <w:rsid w:val="00C42458"/>
    <w:rsid w:val="00C43985"/>
    <w:rsid w:val="00C444E3"/>
    <w:rsid w:val="00C45C82"/>
    <w:rsid w:val="00C474B4"/>
    <w:rsid w:val="00C5053A"/>
    <w:rsid w:val="00C507BE"/>
    <w:rsid w:val="00C517B7"/>
    <w:rsid w:val="00C527D1"/>
    <w:rsid w:val="00C55295"/>
    <w:rsid w:val="00C5582F"/>
    <w:rsid w:val="00C60236"/>
    <w:rsid w:val="00C62C4D"/>
    <w:rsid w:val="00C62D34"/>
    <w:rsid w:val="00C631F9"/>
    <w:rsid w:val="00C638C9"/>
    <w:rsid w:val="00C63DED"/>
    <w:rsid w:val="00C65391"/>
    <w:rsid w:val="00C66B73"/>
    <w:rsid w:val="00C66E34"/>
    <w:rsid w:val="00C67B6B"/>
    <w:rsid w:val="00C735A8"/>
    <w:rsid w:val="00C74408"/>
    <w:rsid w:val="00C75647"/>
    <w:rsid w:val="00C77AED"/>
    <w:rsid w:val="00C8326E"/>
    <w:rsid w:val="00C85390"/>
    <w:rsid w:val="00C85EAC"/>
    <w:rsid w:val="00C87627"/>
    <w:rsid w:val="00C92704"/>
    <w:rsid w:val="00C9334B"/>
    <w:rsid w:val="00C93E33"/>
    <w:rsid w:val="00C94B93"/>
    <w:rsid w:val="00C97EE6"/>
    <w:rsid w:val="00CA0CFD"/>
    <w:rsid w:val="00CA136C"/>
    <w:rsid w:val="00CA2005"/>
    <w:rsid w:val="00CA526C"/>
    <w:rsid w:val="00CA6DBD"/>
    <w:rsid w:val="00CB499E"/>
    <w:rsid w:val="00CB5B42"/>
    <w:rsid w:val="00CB659C"/>
    <w:rsid w:val="00CB735A"/>
    <w:rsid w:val="00CB77F1"/>
    <w:rsid w:val="00CC3F04"/>
    <w:rsid w:val="00CC40B9"/>
    <w:rsid w:val="00CC43DA"/>
    <w:rsid w:val="00CC4DF7"/>
    <w:rsid w:val="00CC52CC"/>
    <w:rsid w:val="00CC66D4"/>
    <w:rsid w:val="00CC708F"/>
    <w:rsid w:val="00CC7F12"/>
    <w:rsid w:val="00CD1D99"/>
    <w:rsid w:val="00CD2CA2"/>
    <w:rsid w:val="00CD447F"/>
    <w:rsid w:val="00CD4BA7"/>
    <w:rsid w:val="00CD7253"/>
    <w:rsid w:val="00CE0226"/>
    <w:rsid w:val="00CE3C3F"/>
    <w:rsid w:val="00CE4CDE"/>
    <w:rsid w:val="00CE78F3"/>
    <w:rsid w:val="00CF178D"/>
    <w:rsid w:val="00CF6070"/>
    <w:rsid w:val="00CF6C5B"/>
    <w:rsid w:val="00CF74E5"/>
    <w:rsid w:val="00D00F17"/>
    <w:rsid w:val="00D01521"/>
    <w:rsid w:val="00D02A36"/>
    <w:rsid w:val="00D07B35"/>
    <w:rsid w:val="00D10431"/>
    <w:rsid w:val="00D17CAB"/>
    <w:rsid w:val="00D200DE"/>
    <w:rsid w:val="00D20C3F"/>
    <w:rsid w:val="00D21D7C"/>
    <w:rsid w:val="00D224DA"/>
    <w:rsid w:val="00D22C6B"/>
    <w:rsid w:val="00D260F4"/>
    <w:rsid w:val="00D30425"/>
    <w:rsid w:val="00D31128"/>
    <w:rsid w:val="00D3167D"/>
    <w:rsid w:val="00D3173B"/>
    <w:rsid w:val="00D3321A"/>
    <w:rsid w:val="00D34C6E"/>
    <w:rsid w:val="00D35168"/>
    <w:rsid w:val="00D379DC"/>
    <w:rsid w:val="00D37C25"/>
    <w:rsid w:val="00D437CB"/>
    <w:rsid w:val="00D438F7"/>
    <w:rsid w:val="00D43B9F"/>
    <w:rsid w:val="00D4573C"/>
    <w:rsid w:val="00D46688"/>
    <w:rsid w:val="00D47338"/>
    <w:rsid w:val="00D51867"/>
    <w:rsid w:val="00D53572"/>
    <w:rsid w:val="00D5666A"/>
    <w:rsid w:val="00D65635"/>
    <w:rsid w:val="00D71F46"/>
    <w:rsid w:val="00D71F5F"/>
    <w:rsid w:val="00D737FE"/>
    <w:rsid w:val="00D74ED3"/>
    <w:rsid w:val="00D75098"/>
    <w:rsid w:val="00D764F2"/>
    <w:rsid w:val="00D76C1F"/>
    <w:rsid w:val="00D84E3D"/>
    <w:rsid w:val="00D875C8"/>
    <w:rsid w:val="00D875F4"/>
    <w:rsid w:val="00D92A27"/>
    <w:rsid w:val="00D936CA"/>
    <w:rsid w:val="00D94BBF"/>
    <w:rsid w:val="00D95BF2"/>
    <w:rsid w:val="00D97D0B"/>
    <w:rsid w:val="00DA01BF"/>
    <w:rsid w:val="00DA09EC"/>
    <w:rsid w:val="00DA32B7"/>
    <w:rsid w:val="00DA3403"/>
    <w:rsid w:val="00DA3B28"/>
    <w:rsid w:val="00DA4476"/>
    <w:rsid w:val="00DA5CDF"/>
    <w:rsid w:val="00DA61ED"/>
    <w:rsid w:val="00DA6ECE"/>
    <w:rsid w:val="00DB03AB"/>
    <w:rsid w:val="00DB43A2"/>
    <w:rsid w:val="00DC005E"/>
    <w:rsid w:val="00DC440B"/>
    <w:rsid w:val="00DC543B"/>
    <w:rsid w:val="00DD37ED"/>
    <w:rsid w:val="00DE02B5"/>
    <w:rsid w:val="00DE2A31"/>
    <w:rsid w:val="00DE2AE8"/>
    <w:rsid w:val="00DE4954"/>
    <w:rsid w:val="00DE708F"/>
    <w:rsid w:val="00DF44A1"/>
    <w:rsid w:val="00DF495B"/>
    <w:rsid w:val="00DF6DBD"/>
    <w:rsid w:val="00DF6F30"/>
    <w:rsid w:val="00E023E0"/>
    <w:rsid w:val="00E02FC9"/>
    <w:rsid w:val="00E037D1"/>
    <w:rsid w:val="00E038DE"/>
    <w:rsid w:val="00E03E3C"/>
    <w:rsid w:val="00E060B2"/>
    <w:rsid w:val="00E07703"/>
    <w:rsid w:val="00E114F1"/>
    <w:rsid w:val="00E160AD"/>
    <w:rsid w:val="00E23596"/>
    <w:rsid w:val="00E237AC"/>
    <w:rsid w:val="00E3295A"/>
    <w:rsid w:val="00E32E8D"/>
    <w:rsid w:val="00E34FAE"/>
    <w:rsid w:val="00E37C48"/>
    <w:rsid w:val="00E443BF"/>
    <w:rsid w:val="00E44C39"/>
    <w:rsid w:val="00E5070F"/>
    <w:rsid w:val="00E52283"/>
    <w:rsid w:val="00E565E9"/>
    <w:rsid w:val="00E60756"/>
    <w:rsid w:val="00E64D3B"/>
    <w:rsid w:val="00E70AF8"/>
    <w:rsid w:val="00E73022"/>
    <w:rsid w:val="00E74B43"/>
    <w:rsid w:val="00E771BE"/>
    <w:rsid w:val="00E820D3"/>
    <w:rsid w:val="00E82411"/>
    <w:rsid w:val="00E82BBB"/>
    <w:rsid w:val="00E8535A"/>
    <w:rsid w:val="00E90253"/>
    <w:rsid w:val="00E91E37"/>
    <w:rsid w:val="00E94087"/>
    <w:rsid w:val="00E95E07"/>
    <w:rsid w:val="00E97BD2"/>
    <w:rsid w:val="00EA558D"/>
    <w:rsid w:val="00EA6667"/>
    <w:rsid w:val="00EA7845"/>
    <w:rsid w:val="00EB06FF"/>
    <w:rsid w:val="00EB1531"/>
    <w:rsid w:val="00EB2C17"/>
    <w:rsid w:val="00EB3D21"/>
    <w:rsid w:val="00EB44C0"/>
    <w:rsid w:val="00EB4601"/>
    <w:rsid w:val="00EC1A5D"/>
    <w:rsid w:val="00EC2B60"/>
    <w:rsid w:val="00EC49CB"/>
    <w:rsid w:val="00EC58E7"/>
    <w:rsid w:val="00EC7A22"/>
    <w:rsid w:val="00EC7CA8"/>
    <w:rsid w:val="00ED155D"/>
    <w:rsid w:val="00ED3813"/>
    <w:rsid w:val="00ED5787"/>
    <w:rsid w:val="00ED7961"/>
    <w:rsid w:val="00EE1245"/>
    <w:rsid w:val="00EE170B"/>
    <w:rsid w:val="00EE2AE6"/>
    <w:rsid w:val="00EE64E4"/>
    <w:rsid w:val="00EE6A97"/>
    <w:rsid w:val="00EE7E9E"/>
    <w:rsid w:val="00EF05EB"/>
    <w:rsid w:val="00EF12AF"/>
    <w:rsid w:val="00EF1DAD"/>
    <w:rsid w:val="00EF2F44"/>
    <w:rsid w:val="00EF62ED"/>
    <w:rsid w:val="00EF662C"/>
    <w:rsid w:val="00EF7240"/>
    <w:rsid w:val="00EF7E47"/>
    <w:rsid w:val="00F003A0"/>
    <w:rsid w:val="00F02431"/>
    <w:rsid w:val="00F0271E"/>
    <w:rsid w:val="00F0338A"/>
    <w:rsid w:val="00F033A7"/>
    <w:rsid w:val="00F07F3B"/>
    <w:rsid w:val="00F113B5"/>
    <w:rsid w:val="00F143C9"/>
    <w:rsid w:val="00F1639D"/>
    <w:rsid w:val="00F17B05"/>
    <w:rsid w:val="00F24E01"/>
    <w:rsid w:val="00F24FAD"/>
    <w:rsid w:val="00F267CC"/>
    <w:rsid w:val="00F312CA"/>
    <w:rsid w:val="00F329D6"/>
    <w:rsid w:val="00F32C87"/>
    <w:rsid w:val="00F33993"/>
    <w:rsid w:val="00F43837"/>
    <w:rsid w:val="00F45198"/>
    <w:rsid w:val="00F562CC"/>
    <w:rsid w:val="00F56479"/>
    <w:rsid w:val="00F57448"/>
    <w:rsid w:val="00F6001B"/>
    <w:rsid w:val="00F63F8D"/>
    <w:rsid w:val="00F66C67"/>
    <w:rsid w:val="00F7429D"/>
    <w:rsid w:val="00F76B45"/>
    <w:rsid w:val="00F774A3"/>
    <w:rsid w:val="00F81D1F"/>
    <w:rsid w:val="00F82C2F"/>
    <w:rsid w:val="00F83E15"/>
    <w:rsid w:val="00F85594"/>
    <w:rsid w:val="00F86D0C"/>
    <w:rsid w:val="00F913A4"/>
    <w:rsid w:val="00F935A7"/>
    <w:rsid w:val="00F96174"/>
    <w:rsid w:val="00FA1683"/>
    <w:rsid w:val="00FA2D89"/>
    <w:rsid w:val="00FA3626"/>
    <w:rsid w:val="00FA43BE"/>
    <w:rsid w:val="00FB2523"/>
    <w:rsid w:val="00FB2EC1"/>
    <w:rsid w:val="00FB4812"/>
    <w:rsid w:val="00FB74F8"/>
    <w:rsid w:val="00FC02B8"/>
    <w:rsid w:val="00FC3463"/>
    <w:rsid w:val="00FC4727"/>
    <w:rsid w:val="00FC63A5"/>
    <w:rsid w:val="00FC7DD9"/>
    <w:rsid w:val="00FD0C2A"/>
    <w:rsid w:val="00FD67D9"/>
    <w:rsid w:val="00FE26D5"/>
    <w:rsid w:val="00FE28D8"/>
    <w:rsid w:val="00FE2C16"/>
    <w:rsid w:val="00FE3FF5"/>
    <w:rsid w:val="00FE7279"/>
    <w:rsid w:val="00FE7E8D"/>
    <w:rsid w:val="00FF14A1"/>
    <w:rsid w:val="00FF2CC5"/>
    <w:rsid w:val="00FF3F5A"/>
    <w:rsid w:val="00FF5097"/>
    <w:rsid w:val="00FF6446"/>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075FB"/>
  <w15:chartTrackingRefBased/>
  <w15:docId w15:val="{A5FC2483-9E0D-6F4D-AC4F-BBF43E3B6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31049"/>
    <w:pPr>
      <w:spacing w:after="160" w:line="259" w:lineRule="auto"/>
    </w:pPr>
    <w:rPr>
      <w:sz w:val="22"/>
      <w:szCs w:val="22"/>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uiPriority w:val="99"/>
    <w:unhideWhenUsed/>
    <w:rsid w:val="004C56C2"/>
    <w:rPr>
      <w:sz w:val="16"/>
      <w:szCs w:val="16"/>
    </w:rPr>
  </w:style>
  <w:style w:type="paragraph" w:styleId="Textkomente">
    <w:name w:val="annotation text"/>
    <w:basedOn w:val="Normln"/>
    <w:link w:val="TextkomenteChar"/>
    <w:uiPriority w:val="99"/>
    <w:unhideWhenUsed/>
    <w:rsid w:val="004C56C2"/>
    <w:pPr>
      <w:spacing w:line="240" w:lineRule="auto"/>
    </w:pPr>
    <w:rPr>
      <w:sz w:val="20"/>
      <w:szCs w:val="20"/>
    </w:rPr>
  </w:style>
  <w:style w:type="character" w:customStyle="1" w:styleId="TextkomenteChar">
    <w:name w:val="Text komentáře Char"/>
    <w:link w:val="Textkomente"/>
    <w:uiPriority w:val="99"/>
    <w:rsid w:val="004C56C2"/>
    <w:rPr>
      <w:sz w:val="20"/>
      <w:szCs w:val="20"/>
    </w:rPr>
  </w:style>
  <w:style w:type="paragraph" w:styleId="Pedmtkomente">
    <w:name w:val="annotation subject"/>
    <w:basedOn w:val="Textkomente"/>
    <w:next w:val="Textkomente"/>
    <w:link w:val="PedmtkomenteChar"/>
    <w:uiPriority w:val="99"/>
    <w:semiHidden/>
    <w:unhideWhenUsed/>
    <w:rsid w:val="004C56C2"/>
    <w:rPr>
      <w:b/>
      <w:bCs/>
    </w:rPr>
  </w:style>
  <w:style w:type="character" w:customStyle="1" w:styleId="PedmtkomenteChar">
    <w:name w:val="Předmět komentáře Char"/>
    <w:link w:val="Pedmtkomente"/>
    <w:uiPriority w:val="99"/>
    <w:semiHidden/>
    <w:rsid w:val="004C56C2"/>
    <w:rPr>
      <w:b/>
      <w:bCs/>
      <w:sz w:val="20"/>
      <w:szCs w:val="20"/>
    </w:rPr>
  </w:style>
  <w:style w:type="paragraph" w:styleId="Textbubliny">
    <w:name w:val="Balloon Text"/>
    <w:basedOn w:val="Normln"/>
    <w:link w:val="TextbublinyChar"/>
    <w:uiPriority w:val="99"/>
    <w:semiHidden/>
    <w:unhideWhenUsed/>
    <w:rsid w:val="004C56C2"/>
    <w:pPr>
      <w:spacing w:after="0" w:line="240" w:lineRule="auto"/>
    </w:pPr>
    <w:rPr>
      <w:rFonts w:ascii="Segoe UI" w:hAnsi="Segoe UI" w:cs="Segoe UI"/>
      <w:sz w:val="18"/>
      <w:szCs w:val="18"/>
    </w:rPr>
  </w:style>
  <w:style w:type="character" w:customStyle="1" w:styleId="TextbublinyChar">
    <w:name w:val="Text bubliny Char"/>
    <w:link w:val="Textbubliny"/>
    <w:uiPriority w:val="99"/>
    <w:semiHidden/>
    <w:rsid w:val="004C56C2"/>
    <w:rPr>
      <w:rFonts w:ascii="Segoe UI" w:hAnsi="Segoe UI" w:cs="Segoe UI"/>
      <w:sz w:val="18"/>
      <w:szCs w:val="18"/>
    </w:rPr>
  </w:style>
  <w:style w:type="paragraph" w:styleId="Odstavecseseznamem">
    <w:name w:val="List Paragraph"/>
    <w:basedOn w:val="Normln"/>
    <w:uiPriority w:val="34"/>
    <w:qFormat/>
    <w:rsid w:val="004C56C2"/>
    <w:pPr>
      <w:ind w:left="720"/>
      <w:contextualSpacing/>
    </w:pPr>
  </w:style>
  <w:style w:type="character" w:styleId="Hypertextovodkaz">
    <w:name w:val="Hyperlink"/>
    <w:uiPriority w:val="99"/>
    <w:unhideWhenUsed/>
    <w:rsid w:val="004C56C2"/>
    <w:rPr>
      <w:color w:val="0563C1"/>
      <w:u w:val="single"/>
    </w:rPr>
  </w:style>
  <w:style w:type="character" w:customStyle="1" w:styleId="Nevyeenzmnka1">
    <w:name w:val="Nevyřešená zmínka1"/>
    <w:uiPriority w:val="99"/>
    <w:semiHidden/>
    <w:unhideWhenUsed/>
    <w:rsid w:val="004C56C2"/>
    <w:rPr>
      <w:color w:val="808080"/>
      <w:shd w:val="clear" w:color="auto" w:fill="E6E6E6"/>
    </w:rPr>
  </w:style>
  <w:style w:type="table" w:styleId="Mkatabulky">
    <w:name w:val="Table Grid"/>
    <w:basedOn w:val="Normlntabulka"/>
    <w:uiPriority w:val="39"/>
    <w:rsid w:val="00AC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uiPriority w:val="22"/>
    <w:qFormat/>
    <w:rsid w:val="005101B9"/>
    <w:rPr>
      <w:b/>
      <w:bCs/>
    </w:rPr>
  </w:style>
  <w:style w:type="character" w:customStyle="1" w:styleId="nowrap">
    <w:name w:val="nowrap"/>
    <w:basedOn w:val="Standardnpsmoodstavce"/>
    <w:rsid w:val="005101B9"/>
  </w:style>
  <w:style w:type="character" w:customStyle="1" w:styleId="normaltextrun">
    <w:name w:val="normaltextrun"/>
    <w:rsid w:val="00636A65"/>
  </w:style>
  <w:style w:type="character" w:customStyle="1" w:styleId="eop">
    <w:name w:val="eop"/>
    <w:rsid w:val="00636A65"/>
  </w:style>
  <w:style w:type="paragraph" w:customStyle="1" w:styleId="paragraph">
    <w:name w:val="paragraph"/>
    <w:basedOn w:val="Normln"/>
    <w:rsid w:val="00BF7C54"/>
    <w:pPr>
      <w:spacing w:before="100" w:beforeAutospacing="1" w:after="100" w:afterAutospacing="1" w:line="240" w:lineRule="auto"/>
    </w:pPr>
    <w:rPr>
      <w:rFonts w:ascii="Times New Roman" w:eastAsia="Times New Roman" w:hAnsi="Times New Roman"/>
      <w:sz w:val="24"/>
      <w:szCs w:val="24"/>
      <w:lang w:eastAsia="cs-CZ"/>
    </w:rPr>
  </w:style>
  <w:style w:type="paragraph" w:styleId="Zhlav">
    <w:name w:val="header"/>
    <w:basedOn w:val="Normln"/>
    <w:link w:val="ZhlavChar"/>
    <w:uiPriority w:val="99"/>
    <w:unhideWhenUsed/>
    <w:rsid w:val="0086259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6259C"/>
    <w:rPr>
      <w:sz w:val="22"/>
      <w:szCs w:val="22"/>
      <w:lang w:eastAsia="en-US"/>
    </w:rPr>
  </w:style>
  <w:style w:type="paragraph" w:styleId="Zpat">
    <w:name w:val="footer"/>
    <w:basedOn w:val="Normln"/>
    <w:link w:val="ZpatChar"/>
    <w:uiPriority w:val="99"/>
    <w:unhideWhenUsed/>
    <w:rsid w:val="0086259C"/>
    <w:pPr>
      <w:tabs>
        <w:tab w:val="center" w:pos="4536"/>
        <w:tab w:val="right" w:pos="9072"/>
      </w:tabs>
      <w:spacing w:after="0" w:line="240" w:lineRule="auto"/>
    </w:pPr>
  </w:style>
  <w:style w:type="character" w:customStyle="1" w:styleId="ZpatChar">
    <w:name w:val="Zápatí Char"/>
    <w:basedOn w:val="Standardnpsmoodstavce"/>
    <w:link w:val="Zpat"/>
    <w:uiPriority w:val="99"/>
    <w:rsid w:val="0086259C"/>
    <w:rPr>
      <w:sz w:val="22"/>
      <w:szCs w:val="22"/>
      <w:lang w:eastAsia="en-US"/>
    </w:rPr>
  </w:style>
  <w:style w:type="character" w:styleId="slostrnky">
    <w:name w:val="page number"/>
    <w:basedOn w:val="Standardnpsmoodstavce"/>
    <w:uiPriority w:val="99"/>
    <w:semiHidden/>
    <w:unhideWhenUsed/>
    <w:rsid w:val="0086259C"/>
  </w:style>
  <w:style w:type="character" w:styleId="Nevyeenzmnka">
    <w:name w:val="Unresolved Mention"/>
    <w:basedOn w:val="Standardnpsmoodstavce"/>
    <w:uiPriority w:val="99"/>
    <w:semiHidden/>
    <w:unhideWhenUsed/>
    <w:rsid w:val="00EC1A5D"/>
    <w:rPr>
      <w:color w:val="605E5C"/>
      <w:shd w:val="clear" w:color="auto" w:fill="E1DFDD"/>
    </w:rPr>
  </w:style>
  <w:style w:type="character" w:styleId="Zdraznn">
    <w:name w:val="Emphasis"/>
    <w:basedOn w:val="Standardnpsmoodstavce"/>
    <w:uiPriority w:val="20"/>
    <w:qFormat/>
    <w:rsid w:val="00E64D3B"/>
    <w:rPr>
      <w:i/>
      <w:iCs/>
    </w:rPr>
  </w:style>
  <w:style w:type="paragraph" w:customStyle="1" w:styleId="Nadpisstred">
    <w:name w:val="Nadpis_stred"/>
    <w:basedOn w:val="Normln"/>
    <w:qFormat/>
    <w:rsid w:val="00D17CAB"/>
    <w:pPr>
      <w:tabs>
        <w:tab w:val="left" w:pos="5670"/>
      </w:tabs>
      <w:spacing w:before="120" w:after="0" w:line="240" w:lineRule="auto"/>
      <w:ind w:left="357" w:hanging="357"/>
      <w:jc w:val="center"/>
    </w:pPr>
    <w:rPr>
      <w:rFonts w:ascii="Arial" w:eastAsia="Times" w:hAnsi="Arial"/>
      <w:b/>
      <w:noProof/>
      <w:color w:val="000000"/>
      <w:sz w:val="24"/>
      <w:szCs w:val="20"/>
      <w:lang w:eastAsia="cs-CZ"/>
    </w:rPr>
  </w:style>
  <w:style w:type="paragraph" w:customStyle="1" w:styleId="WW-Seznamsodrkami2">
    <w:name w:val="WW-Seznam s odrážkami 2"/>
    <w:basedOn w:val="Normln"/>
    <w:rsid w:val="00A253E5"/>
    <w:pPr>
      <w:widowControl w:val="0"/>
      <w:numPr>
        <w:numId w:val="16"/>
      </w:numPr>
      <w:tabs>
        <w:tab w:val="left" w:pos="1068"/>
      </w:tabs>
      <w:suppressAutoHyphens/>
      <w:overflowPunct w:val="0"/>
      <w:autoSpaceDE w:val="0"/>
      <w:spacing w:after="40" w:line="240" w:lineRule="auto"/>
      <w:ind w:left="851" w:hanging="284"/>
      <w:jc w:val="both"/>
      <w:textAlignment w:val="baseline"/>
    </w:pPr>
    <w:rPr>
      <w:rFonts w:ascii="Arial" w:eastAsia="Times New Roman" w:hAnsi="Arial"/>
      <w:sz w:val="20"/>
      <w:szCs w:val="20"/>
      <w:lang w:eastAsia="ar-SA"/>
    </w:rPr>
  </w:style>
  <w:style w:type="character" w:customStyle="1" w:styleId="apple-converted-space">
    <w:name w:val="apple-converted-space"/>
    <w:basedOn w:val="Standardnpsmoodstavce"/>
    <w:rsid w:val="00F96174"/>
  </w:style>
  <w:style w:type="paragraph" w:styleId="Revize">
    <w:name w:val="Revision"/>
    <w:hidden/>
    <w:uiPriority w:val="99"/>
    <w:semiHidden/>
    <w:rsid w:val="00C94B93"/>
    <w:rPr>
      <w:sz w:val="22"/>
      <w:szCs w:val="22"/>
      <w:lang w:eastAsia="en-US"/>
    </w:rPr>
  </w:style>
  <w:style w:type="paragraph" w:customStyle="1" w:styleId="l3">
    <w:name w:val="l3"/>
    <w:basedOn w:val="Normln"/>
    <w:rsid w:val="00EC58E7"/>
    <w:pPr>
      <w:spacing w:before="100" w:beforeAutospacing="1" w:after="100" w:afterAutospacing="1" w:line="240" w:lineRule="auto"/>
    </w:pPr>
    <w:rPr>
      <w:rFonts w:ascii="Times New Roman" w:eastAsia="Times New Roman" w:hAnsi="Times New Roman"/>
      <w:sz w:val="24"/>
      <w:szCs w:val="24"/>
      <w:lang w:eastAsia="cs-CZ"/>
    </w:rPr>
  </w:style>
  <w:style w:type="character" w:styleId="PromnnHTML">
    <w:name w:val="HTML Variable"/>
    <w:basedOn w:val="Standardnpsmoodstavce"/>
    <w:uiPriority w:val="99"/>
    <w:semiHidden/>
    <w:unhideWhenUsed/>
    <w:rsid w:val="00EC58E7"/>
    <w:rPr>
      <w:i/>
      <w:iCs/>
    </w:rPr>
  </w:style>
  <w:style w:type="paragraph" w:customStyle="1" w:styleId="l4">
    <w:name w:val="l4"/>
    <w:basedOn w:val="Normln"/>
    <w:rsid w:val="00EC58E7"/>
    <w:pP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l5">
    <w:name w:val="l5"/>
    <w:basedOn w:val="Normln"/>
    <w:rsid w:val="00EC58E7"/>
    <w:pPr>
      <w:spacing w:before="100" w:beforeAutospacing="1" w:after="100" w:afterAutospacing="1" w:line="240" w:lineRule="auto"/>
    </w:pPr>
    <w:rPr>
      <w:rFonts w:ascii="Times New Roman" w:eastAsia="Times New Roman" w:hAnsi="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05125">
      <w:bodyDiv w:val="1"/>
      <w:marLeft w:val="0"/>
      <w:marRight w:val="0"/>
      <w:marTop w:val="0"/>
      <w:marBottom w:val="0"/>
      <w:divBdr>
        <w:top w:val="none" w:sz="0" w:space="0" w:color="auto"/>
        <w:left w:val="none" w:sz="0" w:space="0" w:color="auto"/>
        <w:bottom w:val="none" w:sz="0" w:space="0" w:color="auto"/>
        <w:right w:val="none" w:sz="0" w:space="0" w:color="auto"/>
      </w:divBdr>
      <w:divsChild>
        <w:div w:id="1649283497">
          <w:marLeft w:val="0"/>
          <w:marRight w:val="0"/>
          <w:marTop w:val="0"/>
          <w:marBottom w:val="0"/>
          <w:divBdr>
            <w:top w:val="none" w:sz="0" w:space="0" w:color="auto"/>
            <w:left w:val="none" w:sz="0" w:space="0" w:color="auto"/>
            <w:bottom w:val="none" w:sz="0" w:space="0" w:color="auto"/>
            <w:right w:val="none" w:sz="0" w:space="0" w:color="auto"/>
          </w:divBdr>
          <w:divsChild>
            <w:div w:id="886722978">
              <w:marLeft w:val="0"/>
              <w:marRight w:val="0"/>
              <w:marTop w:val="0"/>
              <w:marBottom w:val="0"/>
              <w:divBdr>
                <w:top w:val="none" w:sz="0" w:space="0" w:color="auto"/>
                <w:left w:val="none" w:sz="0" w:space="0" w:color="auto"/>
                <w:bottom w:val="none" w:sz="0" w:space="0" w:color="auto"/>
                <w:right w:val="none" w:sz="0" w:space="0" w:color="auto"/>
              </w:divBdr>
              <w:divsChild>
                <w:div w:id="173011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74421">
      <w:bodyDiv w:val="1"/>
      <w:marLeft w:val="0"/>
      <w:marRight w:val="0"/>
      <w:marTop w:val="0"/>
      <w:marBottom w:val="0"/>
      <w:divBdr>
        <w:top w:val="none" w:sz="0" w:space="0" w:color="auto"/>
        <w:left w:val="none" w:sz="0" w:space="0" w:color="auto"/>
        <w:bottom w:val="none" w:sz="0" w:space="0" w:color="auto"/>
        <w:right w:val="none" w:sz="0" w:space="0" w:color="auto"/>
      </w:divBdr>
    </w:div>
    <w:div w:id="104496431">
      <w:bodyDiv w:val="1"/>
      <w:marLeft w:val="0"/>
      <w:marRight w:val="0"/>
      <w:marTop w:val="0"/>
      <w:marBottom w:val="0"/>
      <w:divBdr>
        <w:top w:val="none" w:sz="0" w:space="0" w:color="auto"/>
        <w:left w:val="none" w:sz="0" w:space="0" w:color="auto"/>
        <w:bottom w:val="none" w:sz="0" w:space="0" w:color="auto"/>
        <w:right w:val="none" w:sz="0" w:space="0" w:color="auto"/>
      </w:divBdr>
    </w:div>
    <w:div w:id="135613137">
      <w:bodyDiv w:val="1"/>
      <w:marLeft w:val="0"/>
      <w:marRight w:val="0"/>
      <w:marTop w:val="0"/>
      <w:marBottom w:val="0"/>
      <w:divBdr>
        <w:top w:val="none" w:sz="0" w:space="0" w:color="auto"/>
        <w:left w:val="none" w:sz="0" w:space="0" w:color="auto"/>
        <w:bottom w:val="none" w:sz="0" w:space="0" w:color="auto"/>
        <w:right w:val="none" w:sz="0" w:space="0" w:color="auto"/>
      </w:divBdr>
    </w:div>
    <w:div w:id="157380803">
      <w:bodyDiv w:val="1"/>
      <w:marLeft w:val="0"/>
      <w:marRight w:val="0"/>
      <w:marTop w:val="0"/>
      <w:marBottom w:val="0"/>
      <w:divBdr>
        <w:top w:val="none" w:sz="0" w:space="0" w:color="auto"/>
        <w:left w:val="none" w:sz="0" w:space="0" w:color="auto"/>
        <w:bottom w:val="none" w:sz="0" w:space="0" w:color="auto"/>
        <w:right w:val="none" w:sz="0" w:space="0" w:color="auto"/>
      </w:divBdr>
    </w:div>
    <w:div w:id="196508726">
      <w:bodyDiv w:val="1"/>
      <w:marLeft w:val="0"/>
      <w:marRight w:val="0"/>
      <w:marTop w:val="0"/>
      <w:marBottom w:val="0"/>
      <w:divBdr>
        <w:top w:val="none" w:sz="0" w:space="0" w:color="auto"/>
        <w:left w:val="none" w:sz="0" w:space="0" w:color="auto"/>
        <w:bottom w:val="none" w:sz="0" w:space="0" w:color="auto"/>
        <w:right w:val="none" w:sz="0" w:space="0" w:color="auto"/>
      </w:divBdr>
    </w:div>
    <w:div w:id="322779880">
      <w:bodyDiv w:val="1"/>
      <w:marLeft w:val="0"/>
      <w:marRight w:val="0"/>
      <w:marTop w:val="0"/>
      <w:marBottom w:val="0"/>
      <w:divBdr>
        <w:top w:val="none" w:sz="0" w:space="0" w:color="auto"/>
        <w:left w:val="none" w:sz="0" w:space="0" w:color="auto"/>
        <w:bottom w:val="none" w:sz="0" w:space="0" w:color="auto"/>
        <w:right w:val="none" w:sz="0" w:space="0" w:color="auto"/>
      </w:divBdr>
    </w:div>
    <w:div w:id="405231746">
      <w:bodyDiv w:val="1"/>
      <w:marLeft w:val="0"/>
      <w:marRight w:val="0"/>
      <w:marTop w:val="0"/>
      <w:marBottom w:val="0"/>
      <w:divBdr>
        <w:top w:val="none" w:sz="0" w:space="0" w:color="auto"/>
        <w:left w:val="none" w:sz="0" w:space="0" w:color="auto"/>
        <w:bottom w:val="none" w:sz="0" w:space="0" w:color="auto"/>
        <w:right w:val="none" w:sz="0" w:space="0" w:color="auto"/>
      </w:divBdr>
    </w:div>
    <w:div w:id="543061341">
      <w:bodyDiv w:val="1"/>
      <w:marLeft w:val="0"/>
      <w:marRight w:val="0"/>
      <w:marTop w:val="0"/>
      <w:marBottom w:val="0"/>
      <w:divBdr>
        <w:top w:val="none" w:sz="0" w:space="0" w:color="auto"/>
        <w:left w:val="none" w:sz="0" w:space="0" w:color="auto"/>
        <w:bottom w:val="none" w:sz="0" w:space="0" w:color="auto"/>
        <w:right w:val="none" w:sz="0" w:space="0" w:color="auto"/>
      </w:divBdr>
    </w:div>
    <w:div w:id="654526508">
      <w:bodyDiv w:val="1"/>
      <w:marLeft w:val="0"/>
      <w:marRight w:val="0"/>
      <w:marTop w:val="0"/>
      <w:marBottom w:val="0"/>
      <w:divBdr>
        <w:top w:val="none" w:sz="0" w:space="0" w:color="auto"/>
        <w:left w:val="none" w:sz="0" w:space="0" w:color="auto"/>
        <w:bottom w:val="none" w:sz="0" w:space="0" w:color="auto"/>
        <w:right w:val="none" w:sz="0" w:space="0" w:color="auto"/>
      </w:divBdr>
    </w:div>
    <w:div w:id="787234395">
      <w:bodyDiv w:val="1"/>
      <w:marLeft w:val="0"/>
      <w:marRight w:val="0"/>
      <w:marTop w:val="0"/>
      <w:marBottom w:val="0"/>
      <w:divBdr>
        <w:top w:val="none" w:sz="0" w:space="0" w:color="auto"/>
        <w:left w:val="none" w:sz="0" w:space="0" w:color="auto"/>
        <w:bottom w:val="none" w:sz="0" w:space="0" w:color="auto"/>
        <w:right w:val="none" w:sz="0" w:space="0" w:color="auto"/>
      </w:divBdr>
    </w:div>
    <w:div w:id="919219552">
      <w:bodyDiv w:val="1"/>
      <w:marLeft w:val="0"/>
      <w:marRight w:val="0"/>
      <w:marTop w:val="0"/>
      <w:marBottom w:val="0"/>
      <w:divBdr>
        <w:top w:val="none" w:sz="0" w:space="0" w:color="auto"/>
        <w:left w:val="none" w:sz="0" w:space="0" w:color="auto"/>
        <w:bottom w:val="none" w:sz="0" w:space="0" w:color="auto"/>
        <w:right w:val="none" w:sz="0" w:space="0" w:color="auto"/>
      </w:divBdr>
    </w:div>
    <w:div w:id="1105807146">
      <w:bodyDiv w:val="1"/>
      <w:marLeft w:val="0"/>
      <w:marRight w:val="0"/>
      <w:marTop w:val="0"/>
      <w:marBottom w:val="0"/>
      <w:divBdr>
        <w:top w:val="none" w:sz="0" w:space="0" w:color="auto"/>
        <w:left w:val="none" w:sz="0" w:space="0" w:color="auto"/>
        <w:bottom w:val="none" w:sz="0" w:space="0" w:color="auto"/>
        <w:right w:val="none" w:sz="0" w:space="0" w:color="auto"/>
      </w:divBdr>
    </w:div>
    <w:div w:id="1173029749">
      <w:bodyDiv w:val="1"/>
      <w:marLeft w:val="0"/>
      <w:marRight w:val="0"/>
      <w:marTop w:val="0"/>
      <w:marBottom w:val="0"/>
      <w:divBdr>
        <w:top w:val="none" w:sz="0" w:space="0" w:color="auto"/>
        <w:left w:val="none" w:sz="0" w:space="0" w:color="auto"/>
        <w:bottom w:val="none" w:sz="0" w:space="0" w:color="auto"/>
        <w:right w:val="none" w:sz="0" w:space="0" w:color="auto"/>
      </w:divBdr>
    </w:div>
    <w:div w:id="1187214441">
      <w:bodyDiv w:val="1"/>
      <w:marLeft w:val="0"/>
      <w:marRight w:val="0"/>
      <w:marTop w:val="0"/>
      <w:marBottom w:val="0"/>
      <w:divBdr>
        <w:top w:val="none" w:sz="0" w:space="0" w:color="auto"/>
        <w:left w:val="none" w:sz="0" w:space="0" w:color="auto"/>
        <w:bottom w:val="none" w:sz="0" w:space="0" w:color="auto"/>
        <w:right w:val="none" w:sz="0" w:space="0" w:color="auto"/>
      </w:divBdr>
    </w:div>
    <w:div w:id="1493176972">
      <w:bodyDiv w:val="1"/>
      <w:marLeft w:val="0"/>
      <w:marRight w:val="0"/>
      <w:marTop w:val="0"/>
      <w:marBottom w:val="0"/>
      <w:divBdr>
        <w:top w:val="none" w:sz="0" w:space="0" w:color="auto"/>
        <w:left w:val="none" w:sz="0" w:space="0" w:color="auto"/>
        <w:bottom w:val="none" w:sz="0" w:space="0" w:color="auto"/>
        <w:right w:val="none" w:sz="0" w:space="0" w:color="auto"/>
      </w:divBdr>
    </w:div>
    <w:div w:id="1578435812">
      <w:bodyDiv w:val="1"/>
      <w:marLeft w:val="0"/>
      <w:marRight w:val="0"/>
      <w:marTop w:val="0"/>
      <w:marBottom w:val="0"/>
      <w:divBdr>
        <w:top w:val="none" w:sz="0" w:space="0" w:color="auto"/>
        <w:left w:val="none" w:sz="0" w:space="0" w:color="auto"/>
        <w:bottom w:val="none" w:sz="0" w:space="0" w:color="auto"/>
        <w:right w:val="none" w:sz="0" w:space="0" w:color="auto"/>
      </w:divBdr>
    </w:div>
    <w:div w:id="1581914516">
      <w:bodyDiv w:val="1"/>
      <w:marLeft w:val="0"/>
      <w:marRight w:val="0"/>
      <w:marTop w:val="0"/>
      <w:marBottom w:val="0"/>
      <w:divBdr>
        <w:top w:val="none" w:sz="0" w:space="0" w:color="auto"/>
        <w:left w:val="none" w:sz="0" w:space="0" w:color="auto"/>
        <w:bottom w:val="none" w:sz="0" w:space="0" w:color="auto"/>
        <w:right w:val="none" w:sz="0" w:space="0" w:color="auto"/>
      </w:divBdr>
      <w:divsChild>
        <w:div w:id="1813064055">
          <w:marLeft w:val="0"/>
          <w:marRight w:val="0"/>
          <w:marTop w:val="0"/>
          <w:marBottom w:val="0"/>
          <w:divBdr>
            <w:top w:val="none" w:sz="0" w:space="0" w:color="auto"/>
            <w:left w:val="none" w:sz="0" w:space="0" w:color="auto"/>
            <w:bottom w:val="none" w:sz="0" w:space="0" w:color="auto"/>
            <w:right w:val="none" w:sz="0" w:space="0" w:color="auto"/>
          </w:divBdr>
        </w:div>
        <w:div w:id="2048677393">
          <w:marLeft w:val="0"/>
          <w:marRight w:val="0"/>
          <w:marTop w:val="0"/>
          <w:marBottom w:val="0"/>
          <w:divBdr>
            <w:top w:val="none" w:sz="0" w:space="0" w:color="auto"/>
            <w:left w:val="none" w:sz="0" w:space="0" w:color="auto"/>
            <w:bottom w:val="none" w:sz="0" w:space="0" w:color="auto"/>
            <w:right w:val="none" w:sz="0" w:space="0" w:color="auto"/>
          </w:divBdr>
        </w:div>
      </w:divsChild>
    </w:div>
    <w:div w:id="1649627684">
      <w:bodyDiv w:val="1"/>
      <w:marLeft w:val="0"/>
      <w:marRight w:val="0"/>
      <w:marTop w:val="0"/>
      <w:marBottom w:val="0"/>
      <w:divBdr>
        <w:top w:val="none" w:sz="0" w:space="0" w:color="auto"/>
        <w:left w:val="none" w:sz="0" w:space="0" w:color="auto"/>
        <w:bottom w:val="none" w:sz="0" w:space="0" w:color="auto"/>
        <w:right w:val="none" w:sz="0" w:space="0" w:color="auto"/>
      </w:divBdr>
    </w:div>
    <w:div w:id="1853104114">
      <w:bodyDiv w:val="1"/>
      <w:marLeft w:val="0"/>
      <w:marRight w:val="0"/>
      <w:marTop w:val="0"/>
      <w:marBottom w:val="0"/>
      <w:divBdr>
        <w:top w:val="none" w:sz="0" w:space="0" w:color="auto"/>
        <w:left w:val="none" w:sz="0" w:space="0" w:color="auto"/>
        <w:bottom w:val="none" w:sz="0" w:space="0" w:color="auto"/>
        <w:right w:val="none" w:sz="0" w:space="0" w:color="auto"/>
      </w:divBdr>
    </w:div>
    <w:div w:id="1950354693">
      <w:bodyDiv w:val="1"/>
      <w:marLeft w:val="0"/>
      <w:marRight w:val="0"/>
      <w:marTop w:val="0"/>
      <w:marBottom w:val="0"/>
      <w:divBdr>
        <w:top w:val="none" w:sz="0" w:space="0" w:color="auto"/>
        <w:left w:val="none" w:sz="0" w:space="0" w:color="auto"/>
        <w:bottom w:val="none" w:sz="0" w:space="0" w:color="auto"/>
        <w:right w:val="none" w:sz="0" w:space="0" w:color="auto"/>
      </w:divBdr>
    </w:div>
    <w:div w:id="2135588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A3836CCCD4C3D42A731E5583ABFD30F" ma:contentTypeVersion="2" ma:contentTypeDescription="Vytvoří nový dokument" ma:contentTypeScope="" ma:versionID="5a297e4ca0d4bf72f332bb6b5978df76">
  <xsd:schema xmlns:xsd="http://www.w3.org/2001/XMLSchema" xmlns:xs="http://www.w3.org/2001/XMLSchema" xmlns:p="http://schemas.microsoft.com/office/2006/metadata/properties" xmlns:ns2="950673cd-c32b-4c25-a167-37a6055c8b0a" targetNamespace="http://schemas.microsoft.com/office/2006/metadata/properties" ma:root="true" ma:fieldsID="e9a4fbac3abb78d6a3b9ba7ffa3d122c" ns2:_="">
    <xsd:import namespace="950673cd-c32b-4c25-a167-37a6055c8b0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0673cd-c32b-4c25-a167-37a6055c8b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CA611-387D-4A93-9886-566F0D22D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0673cd-c32b-4c25-a167-37a6055c8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853A9C-87EB-4EDF-9908-E5617481FB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13CC2C-3645-4423-A06D-8C274E8AD4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2</Pages>
  <Words>660</Words>
  <Characters>3817</Characters>
  <Application>Microsoft Office Word</Application>
  <DocSecurity>0</DocSecurity>
  <Lines>88</Lines>
  <Paragraphs>59</Paragraphs>
  <ScaleCrop>false</ScaleCrop>
  <HeadingPairs>
    <vt:vector size="4" baseType="variant">
      <vt:variant>
        <vt:lpstr>Název</vt:lpstr>
      </vt:variant>
      <vt:variant>
        <vt:i4>1</vt:i4>
      </vt:variant>
      <vt:variant>
        <vt:lpstr>Oslovení</vt:lpstr>
      </vt:variant>
      <vt:variant>
        <vt:i4>1</vt:i4>
      </vt:variant>
    </vt:vector>
  </HeadingPairs>
  <TitlesOfParts>
    <vt:vector size="2" baseType="lpstr">
      <vt:lpstr/>
      <vt:lpstr/>
    </vt:vector>
  </TitlesOfParts>
  <Manager/>
  <Company/>
  <LinksUpToDate>false</LinksUpToDate>
  <CharactersWithSpaces>44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Vendula Mrázová</cp:lastModifiedBy>
  <cp:revision>2975</cp:revision>
  <cp:lastPrinted>2018-08-10T12:45:00Z</cp:lastPrinted>
  <dcterms:created xsi:type="dcterms:W3CDTF">2019-12-12T12:59:00Z</dcterms:created>
  <dcterms:modified xsi:type="dcterms:W3CDTF">2026-03-03T10: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836CCCD4C3D42A731E5583ABFD30F</vt:lpwstr>
  </property>
</Properties>
</file>